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1572A" w14:textId="44661148" w:rsidR="00170C05" w:rsidRPr="00057B4F" w:rsidRDefault="00D41109">
      <w:pPr>
        <w:pStyle w:val="BodyText"/>
        <w:rPr>
          <w:sz w:val="20"/>
        </w:rPr>
      </w:pPr>
      <w:r w:rsidRPr="00057B4F">
        <w:rPr>
          <w:sz w:val="20"/>
        </w:rPr>
        <w:tab/>
      </w:r>
    </w:p>
    <w:p w14:paraId="1AA9D408" w14:textId="77777777" w:rsidR="00170C05" w:rsidRPr="00057B4F" w:rsidRDefault="00170C05">
      <w:pPr>
        <w:pStyle w:val="BodyText"/>
        <w:rPr>
          <w:sz w:val="20"/>
        </w:rPr>
      </w:pPr>
    </w:p>
    <w:p w14:paraId="0038055C" w14:textId="77777777" w:rsidR="00170C05" w:rsidRPr="00057B4F" w:rsidRDefault="00170C05">
      <w:pPr>
        <w:pStyle w:val="BodyText"/>
        <w:rPr>
          <w:sz w:val="20"/>
        </w:rPr>
      </w:pPr>
    </w:p>
    <w:p w14:paraId="003254B8" w14:textId="77777777" w:rsidR="00170C05" w:rsidRPr="00057B4F" w:rsidRDefault="00170C05">
      <w:pPr>
        <w:pStyle w:val="BodyText"/>
        <w:rPr>
          <w:sz w:val="20"/>
        </w:rPr>
      </w:pPr>
    </w:p>
    <w:p w14:paraId="25E8D676" w14:textId="77777777" w:rsidR="00170C05" w:rsidRPr="00057B4F" w:rsidRDefault="00170C05">
      <w:pPr>
        <w:pStyle w:val="BodyText"/>
        <w:rPr>
          <w:sz w:val="20"/>
        </w:rPr>
      </w:pPr>
    </w:p>
    <w:p w14:paraId="707836E2" w14:textId="77777777" w:rsidR="00170C05" w:rsidRPr="00057B4F" w:rsidRDefault="00170C05">
      <w:pPr>
        <w:pStyle w:val="BodyText"/>
        <w:spacing w:before="1"/>
        <w:rPr>
          <w:sz w:val="19"/>
        </w:rPr>
      </w:pPr>
    </w:p>
    <w:p w14:paraId="4EDE61F7" w14:textId="77777777" w:rsidR="00170C05" w:rsidRPr="00057B4F" w:rsidRDefault="0069255D">
      <w:pPr>
        <w:spacing w:before="83" w:line="381" w:lineRule="auto"/>
        <w:ind w:left="743" w:right="677" w:firstLine="2285"/>
        <w:rPr>
          <w:b/>
          <w:sz w:val="40"/>
        </w:rPr>
      </w:pPr>
      <w:r w:rsidRPr="00057B4F">
        <w:rPr>
          <w:b/>
          <w:sz w:val="40"/>
        </w:rPr>
        <w:t>DEPARTMENT OF COMPUTER SCIENCE AND</w:t>
      </w:r>
      <w:r w:rsidRPr="00057B4F">
        <w:rPr>
          <w:b/>
          <w:spacing w:val="24"/>
          <w:sz w:val="40"/>
        </w:rPr>
        <w:t xml:space="preserve"> </w:t>
      </w:r>
      <w:r w:rsidRPr="00057B4F">
        <w:rPr>
          <w:b/>
          <w:spacing w:val="-4"/>
          <w:sz w:val="40"/>
        </w:rPr>
        <w:t>ENGINEERING</w:t>
      </w:r>
    </w:p>
    <w:p w14:paraId="44612B81" w14:textId="77777777" w:rsidR="00170C05" w:rsidRPr="00057B4F" w:rsidRDefault="00170C05">
      <w:pPr>
        <w:pStyle w:val="BodyText"/>
        <w:rPr>
          <w:b/>
          <w:sz w:val="44"/>
        </w:rPr>
      </w:pPr>
    </w:p>
    <w:p w14:paraId="5ECEC77B" w14:textId="77777777" w:rsidR="00170C05" w:rsidRPr="00057B4F" w:rsidRDefault="00170C05">
      <w:pPr>
        <w:pStyle w:val="BodyText"/>
        <w:rPr>
          <w:b/>
          <w:sz w:val="44"/>
        </w:rPr>
      </w:pPr>
    </w:p>
    <w:p w14:paraId="3DC7AECC" w14:textId="77777777" w:rsidR="00170C05" w:rsidRPr="00057B4F" w:rsidRDefault="00170C05">
      <w:pPr>
        <w:pStyle w:val="BodyText"/>
        <w:spacing w:before="9"/>
        <w:rPr>
          <w:b/>
          <w:sz w:val="59"/>
        </w:rPr>
      </w:pPr>
    </w:p>
    <w:p w14:paraId="30899E47" w14:textId="77777777" w:rsidR="00170C05" w:rsidRPr="00057B4F" w:rsidRDefault="0069255D">
      <w:pPr>
        <w:pStyle w:val="Heading1"/>
        <w:spacing w:line="360" w:lineRule="auto"/>
        <w:ind w:left="3027" w:right="3108"/>
      </w:pPr>
      <w:r w:rsidRPr="00057B4F">
        <w:t>Computer Programming (CS134P)</w:t>
      </w:r>
    </w:p>
    <w:p w14:paraId="2A89DF4A" w14:textId="77777777" w:rsidR="00170C05" w:rsidRPr="00057B4F" w:rsidRDefault="00170C05">
      <w:pPr>
        <w:pStyle w:val="BodyText"/>
        <w:rPr>
          <w:b/>
          <w:sz w:val="34"/>
        </w:rPr>
      </w:pPr>
    </w:p>
    <w:p w14:paraId="0647D707" w14:textId="77777777" w:rsidR="00170C05" w:rsidRPr="00057B4F" w:rsidRDefault="00170C05">
      <w:pPr>
        <w:pStyle w:val="BodyText"/>
        <w:rPr>
          <w:b/>
          <w:sz w:val="34"/>
        </w:rPr>
      </w:pPr>
    </w:p>
    <w:p w14:paraId="0D10E36A" w14:textId="77777777" w:rsidR="00170C05" w:rsidRPr="00057B4F" w:rsidRDefault="00170C05">
      <w:pPr>
        <w:pStyle w:val="BodyText"/>
        <w:spacing w:before="3"/>
        <w:rPr>
          <w:b/>
          <w:sz w:val="36"/>
        </w:rPr>
      </w:pPr>
    </w:p>
    <w:p w14:paraId="5BF11201" w14:textId="77777777" w:rsidR="00170C05" w:rsidRPr="00057B4F" w:rsidRDefault="0069255D">
      <w:pPr>
        <w:ind w:left="2522"/>
        <w:rPr>
          <w:sz w:val="28"/>
        </w:rPr>
      </w:pPr>
      <w:r w:rsidRPr="00057B4F">
        <w:rPr>
          <w:sz w:val="28"/>
        </w:rPr>
        <w:t>B. Tech Degree- CHEMISTRY CYCLE</w:t>
      </w:r>
    </w:p>
    <w:p w14:paraId="4A4C888E" w14:textId="77777777" w:rsidR="00170C05" w:rsidRPr="00057B4F" w:rsidRDefault="00170C05">
      <w:pPr>
        <w:pStyle w:val="BodyText"/>
        <w:rPr>
          <w:sz w:val="30"/>
        </w:rPr>
      </w:pPr>
    </w:p>
    <w:p w14:paraId="751F8168" w14:textId="77777777" w:rsidR="00170C05" w:rsidRPr="00057B4F" w:rsidRDefault="00170C05">
      <w:pPr>
        <w:pStyle w:val="BodyText"/>
        <w:spacing w:before="4"/>
        <w:rPr>
          <w:sz w:val="28"/>
        </w:rPr>
      </w:pPr>
    </w:p>
    <w:p w14:paraId="54B45A1B" w14:textId="77777777" w:rsidR="00170C05" w:rsidRPr="00057B4F" w:rsidRDefault="0069255D">
      <w:pPr>
        <w:spacing w:line="405" w:lineRule="auto"/>
        <w:ind w:left="2066" w:right="2169"/>
        <w:jc w:val="center"/>
        <w:rPr>
          <w:b/>
          <w:sz w:val="32"/>
        </w:rPr>
      </w:pPr>
      <w:r w:rsidRPr="00057B4F">
        <w:rPr>
          <w:b/>
          <w:sz w:val="32"/>
        </w:rPr>
        <w:t>School of Engineering and Technology, CHRIST (Deemed to be University), Kumbalagodu, Bengaluru-560 074</w:t>
      </w:r>
    </w:p>
    <w:p w14:paraId="25F1AA3B" w14:textId="77777777" w:rsidR="00170C05" w:rsidRPr="00057B4F" w:rsidRDefault="0069255D">
      <w:pPr>
        <w:spacing w:line="320" w:lineRule="exact"/>
        <w:ind w:left="3027" w:right="3042"/>
        <w:jc w:val="center"/>
        <w:rPr>
          <w:sz w:val="28"/>
        </w:rPr>
      </w:pPr>
      <w:r w:rsidRPr="00057B4F">
        <w:rPr>
          <w:sz w:val="28"/>
        </w:rPr>
        <w:t>December 2021</w:t>
      </w:r>
    </w:p>
    <w:p w14:paraId="431C6CE7" w14:textId="77777777" w:rsidR="00170C05" w:rsidRPr="00057B4F" w:rsidRDefault="00170C05">
      <w:pPr>
        <w:spacing w:line="320" w:lineRule="exact"/>
        <w:jc w:val="center"/>
        <w:rPr>
          <w:sz w:val="28"/>
        </w:rPr>
        <w:sectPr w:rsidR="00170C05" w:rsidRPr="00057B4F">
          <w:headerReference w:type="default" r:id="rId7"/>
          <w:type w:val="continuous"/>
          <w:pgSz w:w="12240" w:h="15840"/>
          <w:pgMar w:top="4080" w:right="1320" w:bottom="280" w:left="1340" w:header="1641" w:footer="720" w:gutter="0"/>
          <w:cols w:space="720"/>
        </w:sectPr>
      </w:pPr>
    </w:p>
    <w:p w14:paraId="348AC118" w14:textId="77777777" w:rsidR="00170C05" w:rsidRPr="00057B4F" w:rsidRDefault="00170C05">
      <w:pPr>
        <w:pStyle w:val="BodyText"/>
        <w:rPr>
          <w:sz w:val="20"/>
        </w:rPr>
      </w:pPr>
    </w:p>
    <w:p w14:paraId="4A1E9421" w14:textId="77777777" w:rsidR="00170C05" w:rsidRPr="00057B4F" w:rsidRDefault="0069255D">
      <w:pPr>
        <w:spacing w:before="206"/>
        <w:ind w:left="3027" w:right="3028"/>
        <w:jc w:val="center"/>
        <w:rPr>
          <w:rFonts w:ascii="Arial"/>
          <w:b/>
          <w:i/>
          <w:sz w:val="60"/>
        </w:rPr>
      </w:pPr>
      <w:r w:rsidRPr="00057B4F">
        <w:rPr>
          <w:rFonts w:ascii="Arial"/>
          <w:b/>
          <w:i/>
          <w:sz w:val="60"/>
        </w:rPr>
        <w:t>Certificate</w:t>
      </w:r>
    </w:p>
    <w:p w14:paraId="12258ABC" w14:textId="77777777" w:rsidR="00170C05" w:rsidRPr="00057B4F" w:rsidRDefault="00170C05">
      <w:pPr>
        <w:pStyle w:val="BodyText"/>
        <w:rPr>
          <w:rFonts w:ascii="Arial"/>
          <w:b/>
          <w:i/>
          <w:sz w:val="66"/>
        </w:rPr>
      </w:pPr>
    </w:p>
    <w:p w14:paraId="4548127B" w14:textId="77777777" w:rsidR="00170C05" w:rsidRPr="00057B4F" w:rsidRDefault="00170C05">
      <w:pPr>
        <w:pStyle w:val="BodyText"/>
        <w:spacing w:before="1"/>
        <w:rPr>
          <w:rFonts w:ascii="Arial"/>
          <w:b/>
          <w:i/>
          <w:sz w:val="73"/>
        </w:rPr>
      </w:pPr>
    </w:p>
    <w:p w14:paraId="78F9DDC2" w14:textId="77777777" w:rsidR="00170C05" w:rsidRPr="00057B4F" w:rsidRDefault="0069255D">
      <w:pPr>
        <w:tabs>
          <w:tab w:val="left" w:leader="dot" w:pos="6862"/>
        </w:tabs>
        <w:ind w:left="820"/>
        <w:rPr>
          <w:i/>
          <w:sz w:val="24"/>
        </w:rPr>
      </w:pPr>
      <w:r w:rsidRPr="00057B4F">
        <w:rPr>
          <w:i/>
          <w:sz w:val="24"/>
        </w:rPr>
        <w:t>This is to</w:t>
      </w:r>
      <w:r w:rsidRPr="00057B4F">
        <w:rPr>
          <w:i/>
          <w:spacing w:val="11"/>
          <w:sz w:val="24"/>
        </w:rPr>
        <w:t xml:space="preserve"> </w:t>
      </w:r>
      <w:r w:rsidRPr="00057B4F">
        <w:rPr>
          <w:i/>
          <w:sz w:val="24"/>
        </w:rPr>
        <w:t>certify</w:t>
      </w:r>
      <w:r w:rsidRPr="00057B4F">
        <w:rPr>
          <w:i/>
          <w:spacing w:val="4"/>
          <w:sz w:val="24"/>
        </w:rPr>
        <w:t xml:space="preserve"> </w:t>
      </w:r>
      <w:r w:rsidRPr="00057B4F">
        <w:rPr>
          <w:i/>
          <w:sz w:val="24"/>
        </w:rPr>
        <w:t>that</w:t>
      </w:r>
      <w:r w:rsidRPr="00057B4F">
        <w:rPr>
          <w:i/>
          <w:sz w:val="24"/>
        </w:rPr>
        <w:tab/>
        <w:t>has successfully</w:t>
      </w:r>
      <w:r w:rsidRPr="00057B4F">
        <w:rPr>
          <w:i/>
          <w:spacing w:val="6"/>
          <w:sz w:val="24"/>
        </w:rPr>
        <w:t xml:space="preserve"> </w:t>
      </w:r>
      <w:r w:rsidRPr="00057B4F">
        <w:rPr>
          <w:i/>
          <w:sz w:val="24"/>
        </w:rPr>
        <w:t>completed</w:t>
      </w:r>
    </w:p>
    <w:p w14:paraId="24BD5CF4" w14:textId="77777777" w:rsidR="00170C05" w:rsidRPr="00057B4F" w:rsidRDefault="0069255D">
      <w:pPr>
        <w:spacing w:before="139" w:line="360" w:lineRule="auto"/>
        <w:ind w:left="100" w:right="573"/>
        <w:rPr>
          <w:i/>
          <w:sz w:val="24"/>
        </w:rPr>
      </w:pPr>
      <w:r w:rsidRPr="00057B4F">
        <w:rPr>
          <w:i/>
          <w:sz w:val="24"/>
        </w:rPr>
        <w:t>the record work for Computer Programming –CS134P in partial fulfillment for the award of Bachelor of Technology in during the year 2021-2022.</w:t>
      </w:r>
    </w:p>
    <w:p w14:paraId="0FA3D1B0" w14:textId="77777777" w:rsidR="00170C05" w:rsidRPr="00057B4F" w:rsidRDefault="00170C05">
      <w:pPr>
        <w:pStyle w:val="BodyText"/>
        <w:rPr>
          <w:i/>
          <w:sz w:val="26"/>
        </w:rPr>
      </w:pPr>
    </w:p>
    <w:p w14:paraId="1AB006A3" w14:textId="77777777" w:rsidR="00170C05" w:rsidRPr="00057B4F" w:rsidRDefault="00170C05">
      <w:pPr>
        <w:pStyle w:val="BodyText"/>
        <w:rPr>
          <w:i/>
          <w:sz w:val="26"/>
        </w:rPr>
      </w:pPr>
    </w:p>
    <w:p w14:paraId="6DFB4971" w14:textId="77777777" w:rsidR="00170C05" w:rsidRPr="00057B4F" w:rsidRDefault="0069255D">
      <w:pPr>
        <w:pStyle w:val="Heading2"/>
        <w:spacing w:before="216"/>
        <w:ind w:left="100"/>
      </w:pPr>
      <w:r w:rsidRPr="00057B4F">
        <w:t>Dr. K. Balachandran</w:t>
      </w:r>
    </w:p>
    <w:p w14:paraId="5C3D7706" w14:textId="77777777" w:rsidR="00170C05" w:rsidRPr="00057B4F" w:rsidRDefault="00170C05">
      <w:pPr>
        <w:pStyle w:val="BodyText"/>
        <w:spacing w:before="1"/>
        <w:rPr>
          <w:b/>
          <w:sz w:val="21"/>
        </w:rPr>
      </w:pPr>
    </w:p>
    <w:p w14:paraId="3D0C0E80" w14:textId="77777777" w:rsidR="00170C05" w:rsidRPr="00057B4F" w:rsidRDefault="0069255D">
      <w:pPr>
        <w:tabs>
          <w:tab w:val="left" w:pos="6578"/>
        </w:tabs>
        <w:ind w:left="100"/>
        <w:rPr>
          <w:b/>
          <w:sz w:val="24"/>
        </w:rPr>
      </w:pPr>
      <w:r w:rsidRPr="00057B4F">
        <w:rPr>
          <w:b/>
          <w:sz w:val="24"/>
        </w:rPr>
        <w:t>HEAD</w:t>
      </w:r>
      <w:r w:rsidRPr="00057B4F">
        <w:rPr>
          <w:b/>
          <w:spacing w:val="-5"/>
          <w:sz w:val="24"/>
        </w:rPr>
        <w:t xml:space="preserve"> </w:t>
      </w:r>
      <w:r w:rsidRPr="00057B4F">
        <w:rPr>
          <w:b/>
          <w:sz w:val="24"/>
        </w:rPr>
        <w:t>OF</w:t>
      </w:r>
      <w:r w:rsidRPr="00057B4F">
        <w:rPr>
          <w:b/>
          <w:spacing w:val="-2"/>
          <w:sz w:val="24"/>
        </w:rPr>
        <w:t xml:space="preserve"> </w:t>
      </w:r>
      <w:r w:rsidRPr="00057B4F">
        <w:rPr>
          <w:b/>
          <w:sz w:val="24"/>
        </w:rPr>
        <w:t>DEPARTMENT</w:t>
      </w:r>
      <w:r w:rsidRPr="00057B4F">
        <w:rPr>
          <w:b/>
          <w:sz w:val="24"/>
        </w:rPr>
        <w:tab/>
        <w:t>FACULTY- IN</w:t>
      </w:r>
      <w:r w:rsidRPr="00057B4F">
        <w:rPr>
          <w:b/>
          <w:spacing w:val="-2"/>
          <w:sz w:val="24"/>
        </w:rPr>
        <w:t xml:space="preserve"> </w:t>
      </w:r>
      <w:r w:rsidRPr="00057B4F">
        <w:rPr>
          <w:b/>
          <w:sz w:val="24"/>
        </w:rPr>
        <w:t>CHARGE</w:t>
      </w:r>
    </w:p>
    <w:p w14:paraId="12951EDE" w14:textId="77777777" w:rsidR="00170C05" w:rsidRPr="00057B4F" w:rsidRDefault="00170C05">
      <w:pPr>
        <w:pStyle w:val="BodyText"/>
        <w:rPr>
          <w:b/>
          <w:sz w:val="26"/>
        </w:rPr>
      </w:pPr>
    </w:p>
    <w:p w14:paraId="7DCDE05E" w14:textId="77777777" w:rsidR="00170C05" w:rsidRPr="00057B4F" w:rsidRDefault="00170C05">
      <w:pPr>
        <w:pStyle w:val="BodyText"/>
        <w:rPr>
          <w:b/>
          <w:sz w:val="26"/>
        </w:rPr>
      </w:pPr>
    </w:p>
    <w:p w14:paraId="5E257F6A" w14:textId="77777777" w:rsidR="00170C05" w:rsidRPr="00057B4F" w:rsidRDefault="0069255D">
      <w:pPr>
        <w:spacing w:before="161"/>
        <w:ind w:right="1401"/>
        <w:jc w:val="right"/>
        <w:rPr>
          <w:b/>
          <w:sz w:val="24"/>
        </w:rPr>
      </w:pPr>
      <w:r w:rsidRPr="00057B4F">
        <w:rPr>
          <w:b/>
          <w:sz w:val="24"/>
        </w:rPr>
        <w:t>EXAMINER</w:t>
      </w:r>
      <w:r w:rsidRPr="00057B4F">
        <w:rPr>
          <w:b/>
          <w:spacing w:val="-5"/>
          <w:sz w:val="24"/>
        </w:rPr>
        <w:t xml:space="preserve"> </w:t>
      </w:r>
      <w:r w:rsidRPr="00057B4F">
        <w:rPr>
          <w:b/>
          <w:sz w:val="24"/>
        </w:rPr>
        <w:t>1:</w:t>
      </w:r>
    </w:p>
    <w:p w14:paraId="5F95FCB8" w14:textId="77777777" w:rsidR="00170C05" w:rsidRPr="00057B4F" w:rsidRDefault="00170C05">
      <w:pPr>
        <w:pStyle w:val="BodyText"/>
        <w:rPr>
          <w:b/>
          <w:sz w:val="20"/>
        </w:rPr>
      </w:pPr>
    </w:p>
    <w:p w14:paraId="180CF850" w14:textId="77777777" w:rsidR="00170C05" w:rsidRPr="00057B4F" w:rsidRDefault="00170C05">
      <w:pPr>
        <w:pStyle w:val="BodyText"/>
        <w:rPr>
          <w:b/>
          <w:sz w:val="20"/>
        </w:rPr>
      </w:pPr>
    </w:p>
    <w:p w14:paraId="449EC3E5" w14:textId="77777777" w:rsidR="00170C05" w:rsidRPr="00057B4F" w:rsidRDefault="00170C05">
      <w:pPr>
        <w:pStyle w:val="BodyText"/>
        <w:spacing w:before="2"/>
        <w:rPr>
          <w:b/>
          <w:sz w:val="18"/>
        </w:rPr>
      </w:pPr>
    </w:p>
    <w:p w14:paraId="19CDEFD3" w14:textId="77777777" w:rsidR="00170C05" w:rsidRPr="00057B4F" w:rsidRDefault="0069255D">
      <w:pPr>
        <w:spacing w:before="90"/>
        <w:ind w:right="1401"/>
        <w:jc w:val="right"/>
        <w:rPr>
          <w:b/>
          <w:sz w:val="24"/>
        </w:rPr>
      </w:pPr>
      <w:r w:rsidRPr="00057B4F">
        <w:rPr>
          <w:b/>
          <w:sz w:val="24"/>
        </w:rPr>
        <w:t>EXAMINER</w:t>
      </w:r>
      <w:r w:rsidRPr="00057B4F">
        <w:rPr>
          <w:b/>
          <w:spacing w:val="-5"/>
          <w:sz w:val="24"/>
        </w:rPr>
        <w:t xml:space="preserve"> </w:t>
      </w:r>
      <w:r w:rsidRPr="00057B4F">
        <w:rPr>
          <w:b/>
          <w:sz w:val="24"/>
        </w:rPr>
        <w:t>2:</w:t>
      </w:r>
    </w:p>
    <w:p w14:paraId="0C763E02" w14:textId="77777777" w:rsidR="00170C05" w:rsidRPr="00057B4F" w:rsidRDefault="00170C05">
      <w:pPr>
        <w:pStyle w:val="BodyText"/>
        <w:spacing w:before="10"/>
        <w:rPr>
          <w:b/>
          <w:sz w:val="20"/>
        </w:rPr>
      </w:pPr>
    </w:p>
    <w:p w14:paraId="2F3589BA" w14:textId="77777777" w:rsidR="00170C05" w:rsidRPr="00057B4F" w:rsidRDefault="0069255D">
      <w:pPr>
        <w:pStyle w:val="BodyText"/>
        <w:tabs>
          <w:tab w:val="left" w:pos="2255"/>
        </w:tabs>
        <w:ind w:left="100"/>
        <w:jc w:val="both"/>
      </w:pPr>
      <w:r w:rsidRPr="00057B4F">
        <w:t>Name</w:t>
      </w:r>
      <w:r w:rsidRPr="00057B4F">
        <w:tab/>
        <w:t>:</w:t>
      </w:r>
    </w:p>
    <w:p w14:paraId="33F1647C" w14:textId="77777777" w:rsidR="00170C05" w:rsidRPr="00057B4F" w:rsidRDefault="00170C05">
      <w:pPr>
        <w:pStyle w:val="BodyText"/>
        <w:spacing w:before="1"/>
        <w:rPr>
          <w:sz w:val="21"/>
        </w:rPr>
      </w:pPr>
    </w:p>
    <w:p w14:paraId="4EA8C090" w14:textId="77777777" w:rsidR="00170C05" w:rsidRPr="00057B4F" w:rsidRDefault="0069255D">
      <w:pPr>
        <w:pStyle w:val="BodyText"/>
        <w:tabs>
          <w:tab w:val="left" w:pos="2255"/>
        </w:tabs>
        <w:spacing w:line="448" w:lineRule="auto"/>
        <w:ind w:left="100" w:right="7219"/>
        <w:jc w:val="both"/>
      </w:pPr>
      <w:r w:rsidRPr="00057B4F">
        <w:t>Register</w:t>
      </w:r>
      <w:r w:rsidRPr="00057B4F">
        <w:rPr>
          <w:spacing w:val="-4"/>
        </w:rPr>
        <w:t xml:space="preserve"> </w:t>
      </w:r>
      <w:r w:rsidRPr="00057B4F">
        <w:t>No.</w:t>
      </w:r>
      <w:r w:rsidRPr="00057B4F">
        <w:tab/>
        <w:t xml:space="preserve">: Examination </w:t>
      </w:r>
      <w:proofErr w:type="gramStart"/>
      <w:r w:rsidRPr="00057B4F">
        <w:t xml:space="preserve">Center </w:t>
      </w:r>
      <w:r w:rsidRPr="00057B4F">
        <w:rPr>
          <w:spacing w:val="-13"/>
        </w:rPr>
        <w:t>:</w:t>
      </w:r>
      <w:proofErr w:type="gramEnd"/>
      <w:r w:rsidRPr="00057B4F">
        <w:rPr>
          <w:spacing w:val="-13"/>
        </w:rPr>
        <w:t xml:space="preserve"> </w:t>
      </w:r>
      <w:r w:rsidRPr="00057B4F">
        <w:t xml:space="preserve">Date of Examination </w:t>
      </w:r>
      <w:r w:rsidRPr="00057B4F">
        <w:rPr>
          <w:spacing w:val="30"/>
        </w:rPr>
        <w:t xml:space="preserve"> </w:t>
      </w:r>
      <w:r w:rsidRPr="00057B4F">
        <w:t>:</w:t>
      </w:r>
    </w:p>
    <w:p w14:paraId="3AF03425" w14:textId="77777777" w:rsidR="00170C05" w:rsidRPr="00057B4F" w:rsidRDefault="00170C05">
      <w:pPr>
        <w:spacing w:line="448" w:lineRule="auto"/>
        <w:jc w:val="both"/>
        <w:sectPr w:rsidR="00170C05" w:rsidRPr="00057B4F">
          <w:pgSz w:w="12240" w:h="15840"/>
          <w:pgMar w:top="4080" w:right="1320" w:bottom="280" w:left="1340" w:header="1641" w:footer="0" w:gutter="0"/>
          <w:cols w:space="720"/>
        </w:sectPr>
      </w:pPr>
    </w:p>
    <w:p w14:paraId="2C0D557F" w14:textId="77777777" w:rsidR="00170C05" w:rsidRPr="00057B4F" w:rsidRDefault="0069255D">
      <w:pPr>
        <w:spacing w:before="60"/>
        <w:ind w:left="3027" w:right="3048"/>
        <w:jc w:val="center"/>
        <w:rPr>
          <w:b/>
          <w:sz w:val="44"/>
        </w:rPr>
      </w:pPr>
      <w:r w:rsidRPr="00057B4F">
        <w:rPr>
          <w:b/>
          <w:sz w:val="44"/>
        </w:rPr>
        <w:lastRenderedPageBreak/>
        <w:t>INDEX</w:t>
      </w:r>
    </w:p>
    <w:p w14:paraId="1695ABC0" w14:textId="77777777" w:rsidR="00170C05" w:rsidRPr="00057B4F" w:rsidRDefault="00170C05">
      <w:pPr>
        <w:pStyle w:val="BodyText"/>
        <w:spacing w:after="1"/>
        <w:rPr>
          <w:b/>
        </w:rPr>
      </w:pPr>
    </w:p>
    <w:tbl>
      <w:tblPr>
        <w:tblW w:w="0" w:type="auto"/>
        <w:tblInd w:w="115" w:type="dxa"/>
        <w:tblBorders>
          <w:top w:val="single" w:sz="6" w:space="0" w:color="000009"/>
          <w:left w:val="single" w:sz="6" w:space="0" w:color="000009"/>
          <w:bottom w:val="single" w:sz="6" w:space="0" w:color="000009"/>
          <w:right w:val="single" w:sz="6" w:space="0" w:color="000009"/>
          <w:insideH w:val="single" w:sz="6" w:space="0" w:color="000009"/>
          <w:insideV w:val="single" w:sz="6" w:space="0" w:color="00000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2"/>
        <w:gridCol w:w="958"/>
        <w:gridCol w:w="3721"/>
        <w:gridCol w:w="1313"/>
        <w:gridCol w:w="968"/>
        <w:gridCol w:w="1234"/>
      </w:tblGrid>
      <w:tr w:rsidR="00057B4F" w:rsidRPr="00057B4F" w14:paraId="3483061A" w14:textId="77777777">
        <w:trPr>
          <w:trHeight w:val="812"/>
        </w:trPr>
        <w:tc>
          <w:tcPr>
            <w:tcW w:w="1152" w:type="dxa"/>
          </w:tcPr>
          <w:p w14:paraId="06EAAA96" w14:textId="77777777" w:rsidR="00170C05" w:rsidRPr="00057B4F" w:rsidRDefault="00170C05">
            <w:pPr>
              <w:pStyle w:val="TableParagraph"/>
              <w:spacing w:before="4"/>
              <w:rPr>
                <w:b/>
                <w:sz w:val="21"/>
              </w:rPr>
            </w:pPr>
          </w:p>
          <w:p w14:paraId="739EFB0E" w14:textId="77777777" w:rsidR="00170C05" w:rsidRPr="00057B4F" w:rsidRDefault="0069255D">
            <w:pPr>
              <w:pStyle w:val="TableParagraph"/>
              <w:ind w:left="150" w:right="119"/>
              <w:jc w:val="center"/>
              <w:rPr>
                <w:b/>
                <w:sz w:val="24"/>
              </w:rPr>
            </w:pPr>
            <w:r w:rsidRPr="00057B4F">
              <w:rPr>
                <w:b/>
                <w:sz w:val="24"/>
              </w:rPr>
              <w:t>Exp. No</w:t>
            </w:r>
          </w:p>
        </w:tc>
        <w:tc>
          <w:tcPr>
            <w:tcW w:w="958" w:type="dxa"/>
          </w:tcPr>
          <w:p w14:paraId="35123BA0" w14:textId="77777777" w:rsidR="00170C05" w:rsidRPr="00057B4F" w:rsidRDefault="00170C05">
            <w:pPr>
              <w:pStyle w:val="TableParagraph"/>
              <w:spacing w:before="4"/>
              <w:rPr>
                <w:b/>
                <w:sz w:val="21"/>
              </w:rPr>
            </w:pPr>
          </w:p>
          <w:p w14:paraId="17864690" w14:textId="77777777" w:rsidR="00170C05" w:rsidRPr="00057B4F" w:rsidRDefault="0069255D">
            <w:pPr>
              <w:pStyle w:val="TableParagraph"/>
              <w:ind w:left="246"/>
              <w:rPr>
                <w:b/>
                <w:sz w:val="24"/>
              </w:rPr>
            </w:pPr>
            <w:r w:rsidRPr="00057B4F">
              <w:rPr>
                <w:b/>
                <w:sz w:val="24"/>
              </w:rPr>
              <w:t>Date</w:t>
            </w:r>
          </w:p>
        </w:tc>
        <w:tc>
          <w:tcPr>
            <w:tcW w:w="3721" w:type="dxa"/>
          </w:tcPr>
          <w:p w14:paraId="154DC933" w14:textId="77777777" w:rsidR="00170C05" w:rsidRPr="00057B4F" w:rsidRDefault="00170C05">
            <w:pPr>
              <w:pStyle w:val="TableParagraph"/>
              <w:spacing w:before="4"/>
              <w:rPr>
                <w:b/>
                <w:sz w:val="21"/>
              </w:rPr>
            </w:pPr>
          </w:p>
          <w:p w14:paraId="642C568F" w14:textId="77777777" w:rsidR="00170C05" w:rsidRPr="00057B4F" w:rsidRDefault="0069255D">
            <w:pPr>
              <w:pStyle w:val="TableParagraph"/>
              <w:ind w:left="931"/>
              <w:rPr>
                <w:b/>
                <w:sz w:val="24"/>
              </w:rPr>
            </w:pPr>
            <w:r w:rsidRPr="00057B4F">
              <w:rPr>
                <w:b/>
                <w:sz w:val="24"/>
              </w:rPr>
              <w:t>Experiment Name</w:t>
            </w:r>
          </w:p>
        </w:tc>
        <w:tc>
          <w:tcPr>
            <w:tcW w:w="1313" w:type="dxa"/>
          </w:tcPr>
          <w:p w14:paraId="14018C29" w14:textId="77777777" w:rsidR="00170C05" w:rsidRPr="00057B4F" w:rsidRDefault="00170C05">
            <w:pPr>
              <w:pStyle w:val="TableParagraph"/>
              <w:spacing w:before="4"/>
              <w:rPr>
                <w:b/>
                <w:sz w:val="21"/>
              </w:rPr>
            </w:pPr>
          </w:p>
          <w:p w14:paraId="1A6ABD11" w14:textId="77777777" w:rsidR="00170C05" w:rsidRPr="00057B4F" w:rsidRDefault="0069255D">
            <w:pPr>
              <w:pStyle w:val="TableParagraph"/>
              <w:ind w:left="239"/>
              <w:rPr>
                <w:b/>
                <w:sz w:val="24"/>
              </w:rPr>
            </w:pPr>
            <w:r w:rsidRPr="00057B4F">
              <w:rPr>
                <w:b/>
                <w:sz w:val="24"/>
              </w:rPr>
              <w:t>Page No</w:t>
            </w:r>
          </w:p>
        </w:tc>
        <w:tc>
          <w:tcPr>
            <w:tcW w:w="968" w:type="dxa"/>
          </w:tcPr>
          <w:p w14:paraId="0BE3E32F" w14:textId="77777777" w:rsidR="00170C05" w:rsidRPr="00057B4F" w:rsidRDefault="00170C05">
            <w:pPr>
              <w:pStyle w:val="TableParagraph"/>
              <w:spacing w:before="4"/>
              <w:rPr>
                <w:b/>
                <w:sz w:val="21"/>
              </w:rPr>
            </w:pPr>
          </w:p>
          <w:p w14:paraId="408F49C8" w14:textId="77777777" w:rsidR="00170C05" w:rsidRPr="00057B4F" w:rsidRDefault="0069255D">
            <w:pPr>
              <w:pStyle w:val="TableParagraph"/>
              <w:ind w:left="152"/>
              <w:rPr>
                <w:b/>
                <w:sz w:val="24"/>
              </w:rPr>
            </w:pPr>
            <w:r w:rsidRPr="00057B4F">
              <w:rPr>
                <w:b/>
                <w:sz w:val="24"/>
              </w:rPr>
              <w:t>Marks</w:t>
            </w:r>
          </w:p>
        </w:tc>
        <w:tc>
          <w:tcPr>
            <w:tcW w:w="1234" w:type="dxa"/>
          </w:tcPr>
          <w:p w14:paraId="540E50FA" w14:textId="77777777" w:rsidR="00170C05" w:rsidRPr="00057B4F" w:rsidRDefault="00170C05">
            <w:pPr>
              <w:pStyle w:val="TableParagraph"/>
              <w:spacing w:before="4"/>
              <w:rPr>
                <w:b/>
                <w:sz w:val="21"/>
              </w:rPr>
            </w:pPr>
          </w:p>
          <w:p w14:paraId="4445600F" w14:textId="77777777" w:rsidR="00170C05" w:rsidRPr="00057B4F" w:rsidRDefault="0069255D">
            <w:pPr>
              <w:pStyle w:val="TableParagraph"/>
              <w:ind w:left="126"/>
              <w:rPr>
                <w:b/>
                <w:sz w:val="24"/>
              </w:rPr>
            </w:pPr>
            <w:r w:rsidRPr="00057B4F">
              <w:rPr>
                <w:b/>
                <w:sz w:val="24"/>
              </w:rPr>
              <w:t>Signature</w:t>
            </w:r>
          </w:p>
        </w:tc>
      </w:tr>
      <w:tr w:rsidR="00057B4F" w:rsidRPr="00057B4F" w14:paraId="5D877B64" w14:textId="77777777">
        <w:trPr>
          <w:trHeight w:val="810"/>
        </w:trPr>
        <w:tc>
          <w:tcPr>
            <w:tcW w:w="1152" w:type="dxa"/>
          </w:tcPr>
          <w:p w14:paraId="218DE771" w14:textId="77777777" w:rsidR="00170C05" w:rsidRPr="00057B4F" w:rsidRDefault="00170C05">
            <w:pPr>
              <w:pStyle w:val="TableParagraph"/>
              <w:spacing w:before="2"/>
              <w:rPr>
                <w:b/>
                <w:sz w:val="21"/>
              </w:rPr>
            </w:pPr>
          </w:p>
          <w:p w14:paraId="5BF4A547" w14:textId="77777777" w:rsidR="00170C05" w:rsidRPr="00057B4F" w:rsidRDefault="0069255D">
            <w:pPr>
              <w:pStyle w:val="TableParagraph"/>
              <w:ind w:left="28"/>
              <w:jc w:val="center"/>
              <w:rPr>
                <w:sz w:val="24"/>
              </w:rPr>
            </w:pPr>
            <w:r w:rsidRPr="00057B4F">
              <w:rPr>
                <w:sz w:val="24"/>
              </w:rPr>
              <w:t>1</w:t>
            </w:r>
          </w:p>
        </w:tc>
        <w:tc>
          <w:tcPr>
            <w:tcW w:w="958" w:type="dxa"/>
          </w:tcPr>
          <w:p w14:paraId="53757CB8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5D3E7635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4049C784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6977DAE2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3614F854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  <w:tr w:rsidR="00057B4F" w:rsidRPr="00057B4F" w14:paraId="3C9769F5" w14:textId="77777777">
        <w:trPr>
          <w:trHeight w:val="813"/>
        </w:trPr>
        <w:tc>
          <w:tcPr>
            <w:tcW w:w="1152" w:type="dxa"/>
          </w:tcPr>
          <w:p w14:paraId="3195931B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58" w:type="dxa"/>
          </w:tcPr>
          <w:p w14:paraId="52393C3D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78C8CA4C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4A05B327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57B6CE96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1B202E28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  <w:tr w:rsidR="00057B4F" w:rsidRPr="00057B4F" w14:paraId="6C524D75" w14:textId="77777777">
        <w:trPr>
          <w:trHeight w:val="813"/>
        </w:trPr>
        <w:tc>
          <w:tcPr>
            <w:tcW w:w="1152" w:type="dxa"/>
          </w:tcPr>
          <w:p w14:paraId="17C8A30A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58" w:type="dxa"/>
          </w:tcPr>
          <w:p w14:paraId="0723719B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75C9F8E8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605EE5EC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33A78280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3C463454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  <w:tr w:rsidR="00057B4F" w:rsidRPr="00057B4F" w14:paraId="7C638EC1" w14:textId="77777777">
        <w:trPr>
          <w:trHeight w:val="812"/>
        </w:trPr>
        <w:tc>
          <w:tcPr>
            <w:tcW w:w="1152" w:type="dxa"/>
          </w:tcPr>
          <w:p w14:paraId="2C7284A1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58" w:type="dxa"/>
          </w:tcPr>
          <w:p w14:paraId="4056E988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6149E676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6B1B37D2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0E397644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4D7AD5A9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  <w:tr w:rsidR="00057B4F" w:rsidRPr="00057B4F" w14:paraId="56D359B2" w14:textId="77777777">
        <w:trPr>
          <w:trHeight w:val="813"/>
        </w:trPr>
        <w:tc>
          <w:tcPr>
            <w:tcW w:w="1152" w:type="dxa"/>
          </w:tcPr>
          <w:p w14:paraId="12688491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58" w:type="dxa"/>
          </w:tcPr>
          <w:p w14:paraId="4EB26B4B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2DCAF410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5E01DF28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08DAD71A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4E7AC48E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  <w:tr w:rsidR="00057B4F" w:rsidRPr="00057B4F" w14:paraId="15ECA32B" w14:textId="77777777">
        <w:trPr>
          <w:trHeight w:val="812"/>
        </w:trPr>
        <w:tc>
          <w:tcPr>
            <w:tcW w:w="1152" w:type="dxa"/>
          </w:tcPr>
          <w:p w14:paraId="0524E0E7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58" w:type="dxa"/>
          </w:tcPr>
          <w:p w14:paraId="72D4AC39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63DFEA49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202BDBCC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4D9BDC74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6F652295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  <w:tr w:rsidR="00057B4F" w:rsidRPr="00057B4F" w14:paraId="3DB0904C" w14:textId="77777777">
        <w:trPr>
          <w:trHeight w:val="813"/>
        </w:trPr>
        <w:tc>
          <w:tcPr>
            <w:tcW w:w="1152" w:type="dxa"/>
          </w:tcPr>
          <w:p w14:paraId="323C77F9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58" w:type="dxa"/>
          </w:tcPr>
          <w:p w14:paraId="54D34CA5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493030D4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58CE1B84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7602835F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5976CD58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  <w:tr w:rsidR="00057B4F" w:rsidRPr="00057B4F" w14:paraId="374E5F9F" w14:textId="77777777">
        <w:trPr>
          <w:trHeight w:val="812"/>
        </w:trPr>
        <w:tc>
          <w:tcPr>
            <w:tcW w:w="1152" w:type="dxa"/>
          </w:tcPr>
          <w:p w14:paraId="399C7998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58" w:type="dxa"/>
          </w:tcPr>
          <w:p w14:paraId="42F188B8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4716E624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5487D11D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796E1DCC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107A1A44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  <w:tr w:rsidR="00057B4F" w:rsidRPr="00057B4F" w14:paraId="64F2F761" w14:textId="77777777">
        <w:trPr>
          <w:trHeight w:val="813"/>
        </w:trPr>
        <w:tc>
          <w:tcPr>
            <w:tcW w:w="1152" w:type="dxa"/>
          </w:tcPr>
          <w:p w14:paraId="54B72416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58" w:type="dxa"/>
          </w:tcPr>
          <w:p w14:paraId="10F04B38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6D82540B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3BDF2CBF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7BC473E0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3A9E4612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  <w:tr w:rsidR="00057B4F" w:rsidRPr="00057B4F" w14:paraId="1C2FA171" w14:textId="77777777">
        <w:trPr>
          <w:trHeight w:val="810"/>
        </w:trPr>
        <w:tc>
          <w:tcPr>
            <w:tcW w:w="1152" w:type="dxa"/>
          </w:tcPr>
          <w:p w14:paraId="58093215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58" w:type="dxa"/>
          </w:tcPr>
          <w:p w14:paraId="73D33468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088E5F63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58EE1821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4120888C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1823458B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  <w:tr w:rsidR="00057B4F" w:rsidRPr="00057B4F" w14:paraId="5977E524" w14:textId="77777777">
        <w:trPr>
          <w:trHeight w:val="813"/>
        </w:trPr>
        <w:tc>
          <w:tcPr>
            <w:tcW w:w="1152" w:type="dxa"/>
          </w:tcPr>
          <w:p w14:paraId="6A512B83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58" w:type="dxa"/>
          </w:tcPr>
          <w:p w14:paraId="46FF3B06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48882760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2A5B71AE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1124F7F5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52491A04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  <w:tr w:rsidR="00057B4F" w:rsidRPr="00057B4F" w14:paraId="42E8C7B6" w14:textId="77777777">
        <w:trPr>
          <w:trHeight w:val="813"/>
        </w:trPr>
        <w:tc>
          <w:tcPr>
            <w:tcW w:w="1152" w:type="dxa"/>
          </w:tcPr>
          <w:p w14:paraId="679E802D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58" w:type="dxa"/>
          </w:tcPr>
          <w:p w14:paraId="46A81FFB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3721" w:type="dxa"/>
          </w:tcPr>
          <w:p w14:paraId="3ADFADA9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313" w:type="dxa"/>
          </w:tcPr>
          <w:p w14:paraId="3215FF31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968" w:type="dxa"/>
          </w:tcPr>
          <w:p w14:paraId="10EBC9A1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  <w:tc>
          <w:tcPr>
            <w:tcW w:w="1234" w:type="dxa"/>
          </w:tcPr>
          <w:p w14:paraId="40A2DC43" w14:textId="77777777" w:rsidR="00170C05" w:rsidRPr="00057B4F" w:rsidRDefault="00170C05">
            <w:pPr>
              <w:pStyle w:val="TableParagraph"/>
              <w:rPr>
                <w:sz w:val="26"/>
              </w:rPr>
            </w:pPr>
          </w:p>
        </w:tc>
      </w:tr>
    </w:tbl>
    <w:p w14:paraId="774274FE" w14:textId="77777777" w:rsidR="00170C05" w:rsidRPr="00057B4F" w:rsidRDefault="00170C05">
      <w:pPr>
        <w:rPr>
          <w:sz w:val="26"/>
        </w:rPr>
        <w:sectPr w:rsidR="00170C05" w:rsidRPr="00057B4F">
          <w:headerReference w:type="default" r:id="rId8"/>
          <w:pgSz w:w="12240" w:h="15840"/>
          <w:pgMar w:top="1380" w:right="1320" w:bottom="280" w:left="1340" w:header="0" w:footer="0" w:gutter="0"/>
          <w:cols w:space="720"/>
        </w:sectPr>
      </w:pPr>
    </w:p>
    <w:p w14:paraId="66C90B72" w14:textId="37ABC917" w:rsidR="008B2795" w:rsidRPr="00057B4F" w:rsidRDefault="008B2795" w:rsidP="008B2795">
      <w:pPr>
        <w:widowControl/>
        <w:tabs>
          <w:tab w:val="left" w:pos="7496"/>
        </w:tabs>
        <w:adjustRightInd w:val="0"/>
        <w:spacing w:before="62"/>
        <w:ind w:left="239"/>
        <w:jc w:val="both"/>
        <w:rPr>
          <w:rFonts w:eastAsiaTheme="minorHAnsi"/>
          <w:b/>
          <w:bCs/>
          <w:sz w:val="28"/>
          <w:szCs w:val="28"/>
          <w:lang w:val="en"/>
        </w:rPr>
      </w:pPr>
      <w:r w:rsidRPr="00057B4F">
        <w:rPr>
          <w:rFonts w:eastAsiaTheme="minorHAnsi"/>
          <w:b/>
          <w:bCs/>
          <w:sz w:val="28"/>
          <w:szCs w:val="28"/>
          <w:lang w:val="en"/>
        </w:rPr>
        <w:lastRenderedPageBreak/>
        <w:t>Ex. No:</w:t>
      </w:r>
      <w:r w:rsidRPr="00057B4F">
        <w:rPr>
          <w:rFonts w:eastAsiaTheme="minorHAnsi"/>
          <w:b/>
          <w:bCs/>
          <w:spacing w:val="-4"/>
          <w:sz w:val="28"/>
          <w:szCs w:val="28"/>
          <w:lang w:val="en"/>
        </w:rPr>
        <w:t xml:space="preserve"> </w:t>
      </w:r>
      <w:r w:rsidR="0049087F">
        <w:rPr>
          <w:rFonts w:eastAsiaTheme="minorHAnsi"/>
          <w:b/>
          <w:bCs/>
          <w:sz w:val="28"/>
          <w:szCs w:val="28"/>
          <w:lang w:val="en"/>
        </w:rPr>
        <w:t>8</w:t>
      </w:r>
      <w:r w:rsidR="006A4A3E">
        <w:rPr>
          <w:rFonts w:eastAsiaTheme="minorHAnsi"/>
          <w:b/>
          <w:bCs/>
          <w:sz w:val="28"/>
          <w:szCs w:val="28"/>
          <w:lang w:val="en"/>
        </w:rPr>
        <w:t>b</w:t>
      </w:r>
      <w:r w:rsidR="003A0EBF" w:rsidRPr="00057B4F">
        <w:rPr>
          <w:rFonts w:eastAsiaTheme="minorHAnsi"/>
          <w:b/>
          <w:bCs/>
          <w:sz w:val="28"/>
          <w:szCs w:val="28"/>
          <w:lang w:val="en"/>
        </w:rPr>
        <w:t xml:space="preserve">                                                                                   </w:t>
      </w:r>
      <w:r w:rsidRPr="00057B4F">
        <w:rPr>
          <w:rFonts w:eastAsiaTheme="minorHAnsi"/>
          <w:b/>
          <w:bCs/>
          <w:sz w:val="28"/>
          <w:szCs w:val="28"/>
          <w:lang w:val="en"/>
        </w:rPr>
        <w:t>Date:</w:t>
      </w:r>
      <w:r w:rsidR="003A0EBF" w:rsidRPr="00057B4F">
        <w:rPr>
          <w:rFonts w:eastAsiaTheme="minorHAnsi"/>
          <w:b/>
          <w:bCs/>
          <w:sz w:val="28"/>
          <w:szCs w:val="28"/>
          <w:lang w:val="en"/>
        </w:rPr>
        <w:t xml:space="preserve"> </w:t>
      </w:r>
      <w:r w:rsidR="0049087F">
        <w:rPr>
          <w:rFonts w:eastAsiaTheme="minorHAnsi"/>
          <w:b/>
          <w:bCs/>
          <w:spacing w:val="-5"/>
          <w:sz w:val="28"/>
          <w:szCs w:val="28"/>
          <w:lang w:val="en"/>
        </w:rPr>
        <w:t>29</w:t>
      </w:r>
      <w:r w:rsidRPr="00057B4F">
        <w:rPr>
          <w:rFonts w:eastAsiaTheme="minorHAnsi"/>
          <w:b/>
          <w:bCs/>
          <w:sz w:val="28"/>
          <w:szCs w:val="28"/>
          <w:lang w:val="en"/>
        </w:rPr>
        <w:t>-</w:t>
      </w:r>
      <w:r w:rsidR="00B057C7" w:rsidRPr="00057B4F">
        <w:rPr>
          <w:rFonts w:eastAsiaTheme="minorHAnsi"/>
          <w:b/>
          <w:bCs/>
          <w:sz w:val="28"/>
          <w:szCs w:val="28"/>
          <w:lang w:val="en"/>
        </w:rPr>
        <w:t>11</w:t>
      </w:r>
      <w:r w:rsidRPr="00057B4F">
        <w:rPr>
          <w:rFonts w:eastAsiaTheme="minorHAnsi"/>
          <w:b/>
          <w:bCs/>
          <w:sz w:val="28"/>
          <w:szCs w:val="28"/>
          <w:lang w:val="en"/>
        </w:rPr>
        <w:t>-2021</w:t>
      </w:r>
    </w:p>
    <w:p w14:paraId="49C9099A" w14:textId="77777777" w:rsidR="008B2795" w:rsidRPr="00057B4F" w:rsidRDefault="008B2795" w:rsidP="008B2795">
      <w:pPr>
        <w:widowControl/>
        <w:adjustRightInd w:val="0"/>
        <w:rPr>
          <w:rFonts w:eastAsiaTheme="minorHAnsi"/>
          <w:b/>
          <w:bCs/>
          <w:sz w:val="28"/>
          <w:szCs w:val="28"/>
          <w:lang w:val="en"/>
        </w:rPr>
      </w:pPr>
    </w:p>
    <w:p w14:paraId="6E50C83B" w14:textId="2131C7D8" w:rsidR="002A375F" w:rsidRPr="00057B4F" w:rsidRDefault="0049087F" w:rsidP="002A375F">
      <w:pPr>
        <w:widowControl/>
        <w:adjustRightInd w:val="0"/>
        <w:ind w:left="239"/>
        <w:jc w:val="center"/>
        <w:rPr>
          <w:rFonts w:eastAsiaTheme="minorHAnsi"/>
          <w:b/>
          <w:bCs/>
          <w:sz w:val="28"/>
          <w:szCs w:val="28"/>
          <w:lang w:val="en"/>
        </w:rPr>
      </w:pPr>
      <w:r>
        <w:rPr>
          <w:rFonts w:eastAsiaTheme="minorHAnsi"/>
          <w:b/>
          <w:bCs/>
          <w:sz w:val="28"/>
          <w:szCs w:val="28"/>
          <w:lang w:val="en"/>
        </w:rPr>
        <w:t>RETURNING AN ARRAY AS ARGUMENT</w:t>
      </w:r>
    </w:p>
    <w:p w14:paraId="18470AF3" w14:textId="77777777" w:rsidR="003A0EBF" w:rsidRPr="00057B4F" w:rsidRDefault="003A0EBF" w:rsidP="008B2795">
      <w:pPr>
        <w:widowControl/>
        <w:adjustRightInd w:val="0"/>
        <w:ind w:left="239"/>
        <w:rPr>
          <w:rFonts w:eastAsiaTheme="minorHAnsi"/>
          <w:b/>
          <w:bCs/>
          <w:sz w:val="28"/>
          <w:szCs w:val="28"/>
          <w:lang w:val="en"/>
        </w:rPr>
      </w:pPr>
    </w:p>
    <w:p w14:paraId="5E619500" w14:textId="353A4A74" w:rsidR="008B2795" w:rsidRPr="00057B4F" w:rsidRDefault="008B2795" w:rsidP="008B2795">
      <w:pPr>
        <w:widowControl/>
        <w:adjustRightInd w:val="0"/>
        <w:ind w:left="239"/>
        <w:rPr>
          <w:rFonts w:eastAsiaTheme="minorHAnsi"/>
          <w:b/>
          <w:bCs/>
          <w:sz w:val="28"/>
          <w:szCs w:val="28"/>
          <w:lang w:val="en"/>
        </w:rPr>
      </w:pPr>
      <w:r w:rsidRPr="00057B4F">
        <w:rPr>
          <w:rFonts w:eastAsiaTheme="minorHAnsi"/>
          <w:b/>
          <w:bCs/>
          <w:sz w:val="28"/>
          <w:szCs w:val="28"/>
          <w:lang w:val="en"/>
        </w:rPr>
        <w:t>PROBLEM GIVEN:</w:t>
      </w:r>
    </w:p>
    <w:p w14:paraId="609E04E1" w14:textId="77777777" w:rsidR="008B2795" w:rsidRPr="00057B4F" w:rsidRDefault="008B2795" w:rsidP="008B2795">
      <w:pPr>
        <w:widowControl/>
        <w:adjustRightInd w:val="0"/>
        <w:spacing w:before="8"/>
        <w:rPr>
          <w:rFonts w:eastAsiaTheme="minorHAnsi"/>
          <w:b/>
          <w:bCs/>
          <w:sz w:val="28"/>
          <w:szCs w:val="28"/>
          <w:lang w:val="en"/>
        </w:rPr>
      </w:pPr>
    </w:p>
    <w:p w14:paraId="6CFC02AB" w14:textId="77777777" w:rsidR="0049087F" w:rsidRDefault="0049087F" w:rsidP="008B2795">
      <w:pPr>
        <w:widowControl/>
        <w:adjustRightInd w:val="0"/>
        <w:ind w:left="239"/>
        <w:rPr>
          <w:rFonts w:eastAsiaTheme="minorHAnsi"/>
          <w:spacing w:val="3"/>
          <w:sz w:val="28"/>
          <w:szCs w:val="28"/>
          <w:lang w:val="en"/>
        </w:rPr>
      </w:pPr>
      <w:r w:rsidRPr="0049087F">
        <w:rPr>
          <w:rFonts w:eastAsiaTheme="minorHAnsi"/>
          <w:spacing w:val="3"/>
          <w:sz w:val="28"/>
          <w:szCs w:val="28"/>
          <w:lang w:val="en"/>
        </w:rPr>
        <w:t>Write a C program to implement the following</w:t>
      </w:r>
      <w:r>
        <w:rPr>
          <w:rFonts w:eastAsiaTheme="minorHAnsi"/>
          <w:spacing w:val="3"/>
          <w:sz w:val="28"/>
          <w:szCs w:val="28"/>
          <w:lang w:val="en"/>
        </w:rPr>
        <w:t>:</w:t>
      </w:r>
    </w:p>
    <w:p w14:paraId="384CE057" w14:textId="77777777" w:rsidR="0049087F" w:rsidRDefault="0049087F" w:rsidP="008B2795">
      <w:pPr>
        <w:widowControl/>
        <w:adjustRightInd w:val="0"/>
        <w:ind w:left="239"/>
        <w:rPr>
          <w:rFonts w:eastAsiaTheme="minorHAnsi"/>
          <w:spacing w:val="3"/>
          <w:sz w:val="28"/>
          <w:szCs w:val="28"/>
          <w:lang w:val="en"/>
        </w:rPr>
      </w:pPr>
      <w:r w:rsidRPr="0049087F">
        <w:rPr>
          <w:rFonts w:eastAsiaTheme="minorHAnsi"/>
          <w:spacing w:val="3"/>
          <w:sz w:val="28"/>
          <w:szCs w:val="28"/>
          <w:lang w:val="en"/>
        </w:rPr>
        <w:t>1. Define a function get_details. Get two arrays from the users - The first one contains the roll number</w:t>
      </w:r>
      <w:r>
        <w:rPr>
          <w:rFonts w:eastAsiaTheme="minorHAnsi"/>
          <w:spacing w:val="3"/>
          <w:sz w:val="28"/>
          <w:szCs w:val="28"/>
          <w:lang w:val="en"/>
        </w:rPr>
        <w:t xml:space="preserve"> and t</w:t>
      </w:r>
      <w:r w:rsidRPr="0049087F">
        <w:rPr>
          <w:rFonts w:eastAsiaTheme="minorHAnsi"/>
          <w:spacing w:val="3"/>
          <w:sz w:val="28"/>
          <w:szCs w:val="28"/>
          <w:lang w:val="en"/>
        </w:rPr>
        <w:t xml:space="preserve">he second array contains their corresponding marks. </w:t>
      </w:r>
    </w:p>
    <w:p w14:paraId="5EA5F899" w14:textId="77777777" w:rsidR="0049087F" w:rsidRDefault="0049087F" w:rsidP="008B2795">
      <w:pPr>
        <w:widowControl/>
        <w:adjustRightInd w:val="0"/>
        <w:ind w:left="239"/>
        <w:rPr>
          <w:rFonts w:eastAsiaTheme="minorHAnsi"/>
          <w:spacing w:val="3"/>
          <w:sz w:val="28"/>
          <w:szCs w:val="28"/>
          <w:lang w:val="en"/>
        </w:rPr>
      </w:pPr>
      <w:r w:rsidRPr="0049087F">
        <w:rPr>
          <w:rFonts w:eastAsiaTheme="minorHAnsi"/>
          <w:spacing w:val="3"/>
          <w:sz w:val="28"/>
          <w:szCs w:val="28"/>
          <w:lang w:val="en"/>
        </w:rPr>
        <w:t xml:space="preserve">2. In the same function, Find the marks that are above 70. return the corresponding register numbers from array1 using pointers to main. </w:t>
      </w:r>
    </w:p>
    <w:p w14:paraId="489DB51A" w14:textId="2DF8728E" w:rsidR="00D61400" w:rsidRDefault="0049087F" w:rsidP="008B2795">
      <w:pPr>
        <w:widowControl/>
        <w:adjustRightInd w:val="0"/>
        <w:ind w:left="239"/>
        <w:rPr>
          <w:rFonts w:eastAsiaTheme="minorHAnsi"/>
          <w:spacing w:val="3"/>
          <w:sz w:val="28"/>
          <w:szCs w:val="28"/>
          <w:lang w:val="en"/>
        </w:rPr>
      </w:pPr>
      <w:r w:rsidRPr="0049087F">
        <w:rPr>
          <w:rFonts w:eastAsiaTheme="minorHAnsi"/>
          <w:spacing w:val="3"/>
          <w:sz w:val="28"/>
          <w:szCs w:val="28"/>
          <w:lang w:val="en"/>
        </w:rPr>
        <w:t xml:space="preserve">3. In </w:t>
      </w:r>
      <w:proofErr w:type="gramStart"/>
      <w:r w:rsidRPr="0049087F">
        <w:rPr>
          <w:rFonts w:eastAsiaTheme="minorHAnsi"/>
          <w:spacing w:val="3"/>
          <w:sz w:val="28"/>
          <w:szCs w:val="28"/>
          <w:lang w:val="en"/>
        </w:rPr>
        <w:t>main(</w:t>
      </w:r>
      <w:proofErr w:type="gramEnd"/>
      <w:r w:rsidRPr="0049087F">
        <w:rPr>
          <w:rFonts w:eastAsiaTheme="minorHAnsi"/>
          <w:spacing w:val="3"/>
          <w:sz w:val="28"/>
          <w:szCs w:val="28"/>
          <w:lang w:val="en"/>
        </w:rPr>
        <w:t>)</w:t>
      </w:r>
      <w:r w:rsidR="00B02A9F">
        <w:rPr>
          <w:rFonts w:eastAsiaTheme="minorHAnsi"/>
          <w:spacing w:val="3"/>
          <w:sz w:val="28"/>
          <w:szCs w:val="28"/>
          <w:lang w:val="en"/>
        </w:rPr>
        <w:t>,</w:t>
      </w:r>
      <w:r w:rsidRPr="0049087F">
        <w:rPr>
          <w:rFonts w:eastAsiaTheme="minorHAnsi"/>
          <w:spacing w:val="3"/>
          <w:sz w:val="28"/>
          <w:szCs w:val="28"/>
          <w:lang w:val="en"/>
        </w:rPr>
        <w:t xml:space="preserve"> arrange the register numbers in ascending order</w:t>
      </w:r>
      <w:r w:rsidR="00B02A9F">
        <w:rPr>
          <w:rFonts w:eastAsiaTheme="minorHAnsi"/>
          <w:spacing w:val="3"/>
          <w:sz w:val="28"/>
          <w:szCs w:val="28"/>
          <w:lang w:val="en"/>
        </w:rPr>
        <w:t>.</w:t>
      </w:r>
    </w:p>
    <w:p w14:paraId="1FB7E0E7" w14:textId="77777777" w:rsidR="0049087F" w:rsidRPr="00057B4F" w:rsidRDefault="0049087F" w:rsidP="008B2795">
      <w:pPr>
        <w:widowControl/>
        <w:adjustRightInd w:val="0"/>
        <w:ind w:left="239"/>
        <w:rPr>
          <w:rFonts w:eastAsiaTheme="minorHAnsi"/>
          <w:b/>
          <w:bCs/>
          <w:sz w:val="28"/>
          <w:szCs w:val="28"/>
          <w:lang w:val="en"/>
        </w:rPr>
      </w:pPr>
    </w:p>
    <w:p w14:paraId="326214F9" w14:textId="4063563A" w:rsidR="008B2795" w:rsidRPr="00057B4F" w:rsidRDefault="008B2795" w:rsidP="008B2795">
      <w:pPr>
        <w:widowControl/>
        <w:adjustRightInd w:val="0"/>
        <w:ind w:left="239"/>
        <w:rPr>
          <w:rFonts w:eastAsiaTheme="minorHAnsi"/>
          <w:b/>
          <w:bCs/>
          <w:sz w:val="28"/>
          <w:szCs w:val="28"/>
          <w:lang w:val="en"/>
        </w:rPr>
      </w:pPr>
      <w:r w:rsidRPr="00057B4F">
        <w:rPr>
          <w:rFonts w:eastAsiaTheme="minorHAnsi"/>
          <w:b/>
          <w:bCs/>
          <w:sz w:val="28"/>
          <w:szCs w:val="28"/>
          <w:lang w:val="en"/>
        </w:rPr>
        <w:t>ALGORITHM:</w:t>
      </w:r>
    </w:p>
    <w:p w14:paraId="77CB54AB" w14:textId="77777777" w:rsidR="008B2795" w:rsidRPr="00057B4F" w:rsidRDefault="008B2795" w:rsidP="008B2795">
      <w:pPr>
        <w:widowControl/>
        <w:adjustRightInd w:val="0"/>
        <w:spacing w:before="11"/>
        <w:rPr>
          <w:rFonts w:eastAsiaTheme="minorHAnsi"/>
          <w:b/>
          <w:bCs/>
          <w:sz w:val="28"/>
          <w:szCs w:val="28"/>
          <w:lang w:val="en"/>
        </w:rPr>
      </w:pPr>
    </w:p>
    <w:p w14:paraId="163C8578" w14:textId="72C1089E" w:rsidR="0049087F" w:rsidRDefault="0049087F" w:rsidP="0049087F">
      <w:pPr>
        <w:ind w:left="239"/>
        <w:rPr>
          <w:bCs/>
          <w:sz w:val="28"/>
          <w:szCs w:val="28"/>
        </w:rPr>
      </w:pPr>
      <w:r w:rsidRPr="0049087F">
        <w:rPr>
          <w:bCs/>
          <w:sz w:val="28"/>
          <w:szCs w:val="28"/>
        </w:rPr>
        <w:t xml:space="preserve">Step 1: </w:t>
      </w:r>
      <w:r w:rsidR="00C311ED">
        <w:rPr>
          <w:bCs/>
          <w:sz w:val="28"/>
          <w:szCs w:val="28"/>
        </w:rPr>
        <w:t>Start</w:t>
      </w:r>
    </w:p>
    <w:p w14:paraId="72749838" w14:textId="7E00A23D" w:rsidR="00C311ED" w:rsidRDefault="00C311ED" w:rsidP="0049087F">
      <w:pPr>
        <w:ind w:left="239"/>
        <w:rPr>
          <w:bCs/>
          <w:sz w:val="28"/>
          <w:szCs w:val="28"/>
        </w:rPr>
      </w:pPr>
    </w:p>
    <w:p w14:paraId="795CEEC6" w14:textId="0FB544B0" w:rsidR="00C311ED" w:rsidRDefault="00C311ED" w:rsidP="0049087F">
      <w:pPr>
        <w:ind w:left="239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Step 2: </w:t>
      </w:r>
      <w:r w:rsidR="00B02A9F">
        <w:rPr>
          <w:bCs/>
          <w:sz w:val="28"/>
          <w:szCs w:val="28"/>
        </w:rPr>
        <w:t>Declare necessary variables and function get_details.</w:t>
      </w:r>
    </w:p>
    <w:p w14:paraId="59509349" w14:textId="032F478B" w:rsidR="00B02A9F" w:rsidRDefault="00B02A9F" w:rsidP="0049087F">
      <w:pPr>
        <w:ind w:left="239"/>
        <w:rPr>
          <w:bCs/>
          <w:sz w:val="28"/>
          <w:szCs w:val="28"/>
        </w:rPr>
      </w:pPr>
    </w:p>
    <w:p w14:paraId="47D841D0" w14:textId="35E8500E" w:rsidR="00B02A9F" w:rsidRDefault="00B02A9F" w:rsidP="0049087F">
      <w:pPr>
        <w:ind w:left="239"/>
        <w:rPr>
          <w:bCs/>
          <w:sz w:val="28"/>
          <w:szCs w:val="28"/>
        </w:rPr>
      </w:pPr>
      <w:r>
        <w:rPr>
          <w:bCs/>
          <w:sz w:val="28"/>
          <w:szCs w:val="28"/>
        </w:rPr>
        <w:t>Step</w:t>
      </w:r>
      <w:r w:rsidR="00F157D7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3: Read number of elements from user to be entered in arrays for roll number and marks. </w:t>
      </w:r>
    </w:p>
    <w:p w14:paraId="0667F768" w14:textId="77777777" w:rsidR="0049087F" w:rsidRPr="0049087F" w:rsidRDefault="0049087F" w:rsidP="0049087F">
      <w:pPr>
        <w:ind w:left="239"/>
        <w:rPr>
          <w:bCs/>
          <w:sz w:val="28"/>
          <w:szCs w:val="28"/>
        </w:rPr>
      </w:pPr>
    </w:p>
    <w:p w14:paraId="2AD8FC8D" w14:textId="2E3A8D2F" w:rsidR="0049087F" w:rsidRDefault="0049087F" w:rsidP="0049087F">
      <w:pPr>
        <w:ind w:left="239"/>
        <w:rPr>
          <w:bCs/>
          <w:sz w:val="28"/>
          <w:szCs w:val="28"/>
        </w:rPr>
      </w:pPr>
      <w:r w:rsidRPr="0049087F">
        <w:rPr>
          <w:bCs/>
          <w:sz w:val="28"/>
          <w:szCs w:val="28"/>
        </w:rPr>
        <w:t xml:space="preserve">Step </w:t>
      </w:r>
      <w:r w:rsidR="00F157D7">
        <w:rPr>
          <w:bCs/>
          <w:sz w:val="28"/>
          <w:szCs w:val="28"/>
        </w:rPr>
        <w:t>4</w:t>
      </w:r>
      <w:r w:rsidRPr="0049087F">
        <w:rPr>
          <w:bCs/>
          <w:sz w:val="28"/>
          <w:szCs w:val="28"/>
        </w:rPr>
        <w:t xml:space="preserve">: </w:t>
      </w:r>
      <w:r w:rsidR="00B02A9F">
        <w:rPr>
          <w:bCs/>
          <w:sz w:val="28"/>
          <w:szCs w:val="28"/>
        </w:rPr>
        <w:t xml:space="preserve">Check if the marks are above 70. Those roll numbers having marks above 70 are returned to main function using pointers. </w:t>
      </w:r>
    </w:p>
    <w:p w14:paraId="13CB5CB1" w14:textId="77777777" w:rsidR="0049087F" w:rsidRPr="0049087F" w:rsidRDefault="0049087F" w:rsidP="0049087F">
      <w:pPr>
        <w:ind w:left="239"/>
        <w:rPr>
          <w:bCs/>
          <w:sz w:val="28"/>
          <w:szCs w:val="28"/>
        </w:rPr>
      </w:pPr>
    </w:p>
    <w:p w14:paraId="615D6A4A" w14:textId="1D67B649" w:rsidR="0049087F" w:rsidRDefault="0049087F" w:rsidP="0049087F">
      <w:pPr>
        <w:ind w:left="239"/>
        <w:rPr>
          <w:bCs/>
          <w:sz w:val="28"/>
          <w:szCs w:val="28"/>
        </w:rPr>
      </w:pPr>
      <w:r w:rsidRPr="0049087F">
        <w:rPr>
          <w:bCs/>
          <w:sz w:val="28"/>
          <w:szCs w:val="28"/>
        </w:rPr>
        <w:t xml:space="preserve">Step </w:t>
      </w:r>
      <w:r w:rsidR="00F157D7">
        <w:rPr>
          <w:bCs/>
          <w:sz w:val="28"/>
          <w:szCs w:val="28"/>
        </w:rPr>
        <w:t>5</w:t>
      </w:r>
      <w:r w:rsidRPr="0049087F">
        <w:rPr>
          <w:bCs/>
          <w:sz w:val="28"/>
          <w:szCs w:val="28"/>
        </w:rPr>
        <w:t xml:space="preserve">: </w:t>
      </w:r>
      <w:r w:rsidR="00B02A9F">
        <w:rPr>
          <w:bCs/>
          <w:sz w:val="28"/>
          <w:szCs w:val="28"/>
        </w:rPr>
        <w:t>In main function, arrange the roll numbers in ascending order.</w:t>
      </w:r>
    </w:p>
    <w:p w14:paraId="7961DC86" w14:textId="77777777" w:rsidR="0049087F" w:rsidRPr="0049087F" w:rsidRDefault="0049087F" w:rsidP="0049087F">
      <w:pPr>
        <w:ind w:left="239"/>
        <w:rPr>
          <w:bCs/>
          <w:sz w:val="28"/>
          <w:szCs w:val="28"/>
        </w:rPr>
      </w:pPr>
    </w:p>
    <w:p w14:paraId="326B7B1E" w14:textId="6B5BF08B" w:rsidR="005C3F65" w:rsidRDefault="0049087F" w:rsidP="0049087F">
      <w:pPr>
        <w:ind w:left="239"/>
        <w:rPr>
          <w:bCs/>
          <w:sz w:val="28"/>
          <w:szCs w:val="28"/>
        </w:rPr>
      </w:pPr>
      <w:r w:rsidRPr="0049087F">
        <w:rPr>
          <w:bCs/>
          <w:sz w:val="28"/>
          <w:szCs w:val="28"/>
        </w:rPr>
        <w:t xml:space="preserve">Step </w:t>
      </w:r>
      <w:r w:rsidR="00F157D7">
        <w:rPr>
          <w:bCs/>
          <w:sz w:val="28"/>
          <w:szCs w:val="28"/>
        </w:rPr>
        <w:t>6</w:t>
      </w:r>
      <w:r w:rsidRPr="0049087F">
        <w:rPr>
          <w:bCs/>
          <w:sz w:val="28"/>
          <w:szCs w:val="28"/>
        </w:rPr>
        <w:t>: Print all necessary outputs</w:t>
      </w:r>
    </w:p>
    <w:p w14:paraId="54A89379" w14:textId="77777777" w:rsidR="0049087F" w:rsidRDefault="0049087F" w:rsidP="0049087F">
      <w:pPr>
        <w:ind w:left="239"/>
        <w:rPr>
          <w:rFonts w:eastAsiaTheme="minorHAnsi"/>
          <w:b/>
          <w:bCs/>
          <w:sz w:val="28"/>
          <w:szCs w:val="28"/>
          <w:lang w:val="en"/>
        </w:rPr>
      </w:pPr>
    </w:p>
    <w:p w14:paraId="7EED927B" w14:textId="77777777" w:rsidR="001B5BB1" w:rsidRDefault="001B5BB1" w:rsidP="0049087F">
      <w:pPr>
        <w:widowControl/>
        <w:adjustRightInd w:val="0"/>
        <w:ind w:firstLine="239"/>
        <w:rPr>
          <w:rFonts w:eastAsiaTheme="minorHAnsi"/>
          <w:b/>
          <w:bCs/>
          <w:sz w:val="28"/>
          <w:szCs w:val="28"/>
          <w:lang w:val="en"/>
        </w:rPr>
      </w:pPr>
    </w:p>
    <w:p w14:paraId="1859CF95" w14:textId="77777777" w:rsidR="001B5BB1" w:rsidRDefault="001B5BB1" w:rsidP="0049087F">
      <w:pPr>
        <w:widowControl/>
        <w:adjustRightInd w:val="0"/>
        <w:ind w:firstLine="239"/>
        <w:rPr>
          <w:rFonts w:eastAsiaTheme="minorHAnsi"/>
          <w:b/>
          <w:bCs/>
          <w:sz w:val="28"/>
          <w:szCs w:val="28"/>
          <w:lang w:val="en"/>
        </w:rPr>
      </w:pPr>
    </w:p>
    <w:p w14:paraId="0697657C" w14:textId="77777777" w:rsidR="001B5BB1" w:rsidRDefault="001B5BB1" w:rsidP="0049087F">
      <w:pPr>
        <w:widowControl/>
        <w:adjustRightInd w:val="0"/>
        <w:ind w:firstLine="239"/>
        <w:rPr>
          <w:rFonts w:eastAsiaTheme="minorHAnsi"/>
          <w:b/>
          <w:bCs/>
          <w:sz w:val="28"/>
          <w:szCs w:val="28"/>
          <w:lang w:val="en"/>
        </w:rPr>
      </w:pPr>
    </w:p>
    <w:p w14:paraId="68DF4CDD" w14:textId="77777777" w:rsidR="001B5BB1" w:rsidRDefault="001B5BB1" w:rsidP="0049087F">
      <w:pPr>
        <w:widowControl/>
        <w:adjustRightInd w:val="0"/>
        <w:ind w:firstLine="239"/>
        <w:rPr>
          <w:rFonts w:eastAsiaTheme="minorHAnsi"/>
          <w:b/>
          <w:bCs/>
          <w:sz w:val="28"/>
          <w:szCs w:val="28"/>
          <w:lang w:val="en"/>
        </w:rPr>
      </w:pPr>
    </w:p>
    <w:p w14:paraId="3989A1AB" w14:textId="77777777" w:rsidR="001B5BB1" w:rsidRDefault="001B5BB1" w:rsidP="0049087F">
      <w:pPr>
        <w:widowControl/>
        <w:adjustRightInd w:val="0"/>
        <w:ind w:firstLine="239"/>
        <w:rPr>
          <w:rFonts w:eastAsiaTheme="minorHAnsi"/>
          <w:b/>
          <w:bCs/>
          <w:sz w:val="28"/>
          <w:szCs w:val="28"/>
          <w:lang w:val="en"/>
        </w:rPr>
      </w:pPr>
    </w:p>
    <w:p w14:paraId="16D743FD" w14:textId="77777777" w:rsidR="001B5BB1" w:rsidRDefault="001B5BB1" w:rsidP="0049087F">
      <w:pPr>
        <w:widowControl/>
        <w:adjustRightInd w:val="0"/>
        <w:ind w:firstLine="239"/>
        <w:rPr>
          <w:rFonts w:eastAsiaTheme="minorHAnsi"/>
          <w:b/>
          <w:bCs/>
          <w:sz w:val="28"/>
          <w:szCs w:val="28"/>
          <w:lang w:val="en"/>
        </w:rPr>
      </w:pPr>
    </w:p>
    <w:p w14:paraId="5AF92C99" w14:textId="77777777" w:rsidR="001B5BB1" w:rsidRDefault="001B5BB1" w:rsidP="0049087F">
      <w:pPr>
        <w:widowControl/>
        <w:adjustRightInd w:val="0"/>
        <w:ind w:firstLine="239"/>
        <w:rPr>
          <w:rFonts w:eastAsiaTheme="minorHAnsi"/>
          <w:b/>
          <w:bCs/>
          <w:sz w:val="28"/>
          <w:szCs w:val="28"/>
          <w:lang w:val="en"/>
        </w:rPr>
      </w:pPr>
    </w:p>
    <w:p w14:paraId="7EF68A32" w14:textId="77777777" w:rsidR="001B5BB1" w:rsidRDefault="001B5BB1" w:rsidP="0049087F">
      <w:pPr>
        <w:widowControl/>
        <w:adjustRightInd w:val="0"/>
        <w:ind w:firstLine="239"/>
        <w:rPr>
          <w:rFonts w:eastAsiaTheme="minorHAnsi"/>
          <w:b/>
          <w:bCs/>
          <w:sz w:val="28"/>
          <w:szCs w:val="28"/>
          <w:lang w:val="en"/>
        </w:rPr>
      </w:pPr>
    </w:p>
    <w:p w14:paraId="236AA248" w14:textId="77777777" w:rsidR="001B5BB1" w:rsidRDefault="001B5BB1" w:rsidP="0049087F">
      <w:pPr>
        <w:widowControl/>
        <w:adjustRightInd w:val="0"/>
        <w:ind w:firstLine="239"/>
        <w:rPr>
          <w:rFonts w:eastAsiaTheme="minorHAnsi"/>
          <w:b/>
          <w:bCs/>
          <w:sz w:val="28"/>
          <w:szCs w:val="28"/>
          <w:lang w:val="en"/>
        </w:rPr>
      </w:pPr>
    </w:p>
    <w:p w14:paraId="24B14B1C" w14:textId="77777777" w:rsidR="001B5BB1" w:rsidRDefault="001B5BB1" w:rsidP="0049087F">
      <w:pPr>
        <w:widowControl/>
        <w:adjustRightInd w:val="0"/>
        <w:ind w:firstLine="239"/>
        <w:rPr>
          <w:rFonts w:eastAsiaTheme="minorHAnsi"/>
          <w:b/>
          <w:bCs/>
          <w:sz w:val="28"/>
          <w:szCs w:val="28"/>
          <w:lang w:val="en"/>
        </w:rPr>
      </w:pPr>
    </w:p>
    <w:p w14:paraId="183C4DB5" w14:textId="390234D3" w:rsidR="003A0EBF" w:rsidRDefault="008B2795" w:rsidP="0049087F">
      <w:pPr>
        <w:widowControl/>
        <w:adjustRightInd w:val="0"/>
        <w:ind w:firstLine="239"/>
        <w:rPr>
          <w:rFonts w:eastAsiaTheme="minorHAnsi"/>
          <w:b/>
          <w:bCs/>
          <w:noProof/>
          <w:sz w:val="28"/>
          <w:szCs w:val="28"/>
          <w:lang w:val="en"/>
        </w:rPr>
      </w:pPr>
      <w:r w:rsidRPr="00057B4F">
        <w:rPr>
          <w:rFonts w:eastAsiaTheme="minorHAnsi"/>
          <w:b/>
          <w:bCs/>
          <w:sz w:val="28"/>
          <w:szCs w:val="28"/>
          <w:lang w:val="en"/>
        </w:rPr>
        <w:lastRenderedPageBreak/>
        <w:t>FLOWCHART:</w:t>
      </w:r>
    </w:p>
    <w:p w14:paraId="6646C26D" w14:textId="1A87B617" w:rsidR="0049087F" w:rsidRPr="00057B4F" w:rsidRDefault="0049087F" w:rsidP="001B5BB1">
      <w:pPr>
        <w:widowControl/>
        <w:adjustRightInd w:val="0"/>
        <w:ind w:firstLine="239"/>
        <w:jc w:val="center"/>
        <w:rPr>
          <w:rFonts w:eastAsiaTheme="minorHAnsi"/>
          <w:b/>
          <w:bCs/>
          <w:sz w:val="28"/>
          <w:szCs w:val="28"/>
          <w:lang w:val="en"/>
        </w:rPr>
      </w:pPr>
    </w:p>
    <w:p w14:paraId="7483CC93" w14:textId="77777777" w:rsidR="000D4121" w:rsidRDefault="000D4121" w:rsidP="000D4121">
      <w:pPr>
        <w:widowControl/>
        <w:adjustRightInd w:val="0"/>
        <w:ind w:left="239"/>
        <w:jc w:val="center"/>
        <w:rPr>
          <w:rFonts w:eastAsiaTheme="minorHAnsi"/>
          <w:b/>
          <w:bCs/>
          <w:sz w:val="28"/>
          <w:szCs w:val="28"/>
          <w:lang w:val="en"/>
        </w:rPr>
      </w:pPr>
      <w:r>
        <w:rPr>
          <w:rFonts w:eastAsiaTheme="minorHAnsi"/>
          <w:b/>
          <w:bCs/>
          <w:noProof/>
          <w:sz w:val="28"/>
          <w:szCs w:val="28"/>
          <w:lang w:val="en"/>
        </w:rPr>
        <w:drawing>
          <wp:inline distT="0" distB="0" distL="0" distR="0" wp14:anchorId="0F53AC4B" wp14:editId="25732C80">
            <wp:extent cx="3267075" cy="53435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534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4C944" w14:textId="77777777" w:rsidR="000D4121" w:rsidRDefault="000D4121" w:rsidP="000D4121">
      <w:pPr>
        <w:widowControl/>
        <w:adjustRightInd w:val="0"/>
        <w:ind w:left="239"/>
        <w:rPr>
          <w:rFonts w:eastAsiaTheme="minorHAnsi"/>
          <w:b/>
          <w:bCs/>
          <w:sz w:val="28"/>
          <w:szCs w:val="28"/>
          <w:lang w:val="en"/>
        </w:rPr>
      </w:pPr>
    </w:p>
    <w:p w14:paraId="7CB51BD6" w14:textId="7F4C2001" w:rsidR="008B2795" w:rsidRDefault="008B2795" w:rsidP="000D4121">
      <w:pPr>
        <w:widowControl/>
        <w:adjustRightInd w:val="0"/>
        <w:ind w:left="239"/>
        <w:rPr>
          <w:rFonts w:eastAsiaTheme="minorHAnsi"/>
          <w:b/>
          <w:bCs/>
          <w:sz w:val="28"/>
          <w:szCs w:val="28"/>
          <w:lang w:val="en"/>
        </w:rPr>
      </w:pPr>
      <w:r w:rsidRPr="00057B4F">
        <w:rPr>
          <w:rFonts w:eastAsiaTheme="minorHAnsi"/>
          <w:b/>
          <w:bCs/>
          <w:sz w:val="28"/>
          <w:szCs w:val="28"/>
          <w:lang w:val="en"/>
        </w:rPr>
        <w:t>PROGRAM:</w:t>
      </w:r>
    </w:p>
    <w:p w14:paraId="2F73CEBB" w14:textId="77777777" w:rsidR="005C3F65" w:rsidRDefault="005C3F65" w:rsidP="008B2795">
      <w:pPr>
        <w:widowControl/>
        <w:adjustRightInd w:val="0"/>
        <w:ind w:left="239"/>
        <w:rPr>
          <w:rFonts w:eastAsiaTheme="minorHAnsi"/>
          <w:b/>
          <w:bCs/>
          <w:sz w:val="28"/>
          <w:szCs w:val="28"/>
          <w:lang w:val="en"/>
        </w:rPr>
      </w:pPr>
    </w:p>
    <w:p w14:paraId="5D07127E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#include &lt;stdio.h&gt;</w:t>
      </w:r>
    </w:p>
    <w:p w14:paraId="735D45FC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</w:p>
    <w:p w14:paraId="5C52C90F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typedef int* </w:t>
      </w:r>
      <w:proofErr w:type="spellStart"/>
      <w:r w:rsidRPr="00CF3C81">
        <w:rPr>
          <w:rFonts w:ascii="Cascadia Mono" w:eastAsiaTheme="minorHAnsi" w:hAnsi="Cascadia Mono" w:cs="Cascadia Mono"/>
          <w:lang w:val="en-IN"/>
        </w:rPr>
        <w:t>pnt</w:t>
      </w:r>
      <w:proofErr w:type="spellEnd"/>
      <w:r w:rsidRPr="00CF3C81">
        <w:rPr>
          <w:rFonts w:ascii="Cascadia Mono" w:eastAsiaTheme="minorHAnsi" w:hAnsi="Cascadia Mono" w:cs="Cascadia Mono"/>
          <w:lang w:val="en-IN"/>
        </w:rPr>
        <w:t>;</w:t>
      </w:r>
    </w:p>
    <w:p w14:paraId="6EF82FAB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int </w:t>
      </w:r>
      <w:proofErr w:type="spellStart"/>
      <w:r w:rsidRPr="00CF3C81">
        <w:rPr>
          <w:rFonts w:ascii="Cascadia Mono" w:eastAsiaTheme="minorHAnsi" w:hAnsi="Cascadia Mono" w:cs="Cascadia Mono"/>
          <w:lang w:val="en-IN"/>
        </w:rPr>
        <w:t>len</w:t>
      </w:r>
      <w:proofErr w:type="spellEnd"/>
      <w:r w:rsidRPr="00CF3C81">
        <w:rPr>
          <w:rFonts w:ascii="Cascadia Mono" w:eastAsiaTheme="minorHAnsi" w:hAnsi="Cascadia Mono" w:cs="Cascadia Mono"/>
          <w:lang w:val="en-IN"/>
        </w:rPr>
        <w:t xml:space="preserve">; </w:t>
      </w:r>
    </w:p>
    <w:p w14:paraId="4249B08D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int roll[50];</w:t>
      </w:r>
    </w:p>
    <w:p w14:paraId="2006EDC3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int mark[50];</w:t>
      </w:r>
    </w:p>
    <w:p w14:paraId="44DC11D4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int roll_70[50];</w:t>
      </w:r>
    </w:p>
    <w:p w14:paraId="49A4D080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int mark_70[50];</w:t>
      </w:r>
    </w:p>
    <w:p w14:paraId="52DF9A36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int ind_70 = 0;</w:t>
      </w:r>
    </w:p>
    <w:p w14:paraId="672BF00B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proofErr w:type="spellStart"/>
      <w:r w:rsidRPr="00CF3C81">
        <w:rPr>
          <w:rFonts w:ascii="Cascadia Mono" w:eastAsiaTheme="minorHAnsi" w:hAnsi="Cascadia Mono" w:cs="Cascadia Mono"/>
          <w:lang w:val="en-IN"/>
        </w:rPr>
        <w:t>pnt</w:t>
      </w:r>
      <w:proofErr w:type="spellEnd"/>
      <w:r w:rsidRPr="00CF3C81">
        <w:rPr>
          <w:rFonts w:ascii="Cascadia Mono" w:eastAsiaTheme="minorHAnsi" w:hAnsi="Cascadia Mono" w:cs="Cascadia Mono"/>
          <w:lang w:val="en-IN"/>
        </w:rPr>
        <w:t xml:space="preserve"> n = &amp;</w:t>
      </w:r>
      <w:proofErr w:type="spellStart"/>
      <w:r w:rsidRPr="00CF3C81">
        <w:rPr>
          <w:rFonts w:ascii="Cascadia Mono" w:eastAsiaTheme="minorHAnsi" w:hAnsi="Cascadia Mono" w:cs="Cascadia Mono"/>
          <w:lang w:val="en-IN"/>
        </w:rPr>
        <w:t>len</w:t>
      </w:r>
      <w:proofErr w:type="spellEnd"/>
      <w:r w:rsidRPr="00CF3C81">
        <w:rPr>
          <w:rFonts w:ascii="Cascadia Mono" w:eastAsiaTheme="minorHAnsi" w:hAnsi="Cascadia Mono" w:cs="Cascadia Mono"/>
          <w:lang w:val="en-IN"/>
        </w:rPr>
        <w:t>;</w:t>
      </w:r>
    </w:p>
    <w:p w14:paraId="1BA4BB74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proofErr w:type="spellStart"/>
      <w:r w:rsidRPr="00CF3C81">
        <w:rPr>
          <w:rFonts w:ascii="Cascadia Mono" w:eastAsiaTheme="minorHAnsi" w:hAnsi="Cascadia Mono" w:cs="Cascadia Mono"/>
          <w:lang w:val="en-IN"/>
        </w:rPr>
        <w:t>pnt</w:t>
      </w:r>
      <w:proofErr w:type="spellEnd"/>
      <w:r w:rsidRPr="00CF3C81">
        <w:rPr>
          <w:rFonts w:ascii="Cascadia Mono" w:eastAsiaTheme="minorHAnsi" w:hAnsi="Cascadia Mono" w:cs="Cascadia Mono"/>
          <w:lang w:val="en-IN"/>
        </w:rPr>
        <w:t xml:space="preserve"> r = &amp;roll;</w:t>
      </w:r>
    </w:p>
    <w:p w14:paraId="19B8025F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proofErr w:type="spellStart"/>
      <w:r w:rsidRPr="00CF3C81">
        <w:rPr>
          <w:rFonts w:ascii="Cascadia Mono" w:eastAsiaTheme="minorHAnsi" w:hAnsi="Cascadia Mono" w:cs="Cascadia Mono"/>
          <w:lang w:val="en-IN"/>
        </w:rPr>
        <w:lastRenderedPageBreak/>
        <w:t>pnt</w:t>
      </w:r>
      <w:proofErr w:type="spellEnd"/>
      <w:r w:rsidRPr="00CF3C81">
        <w:rPr>
          <w:rFonts w:ascii="Cascadia Mono" w:eastAsiaTheme="minorHAnsi" w:hAnsi="Cascadia Mono" w:cs="Cascadia Mono"/>
          <w:lang w:val="en-IN"/>
        </w:rPr>
        <w:t xml:space="preserve"> m = &amp;mark;</w:t>
      </w:r>
    </w:p>
    <w:p w14:paraId="433FB6F3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proofErr w:type="spellStart"/>
      <w:r w:rsidRPr="00CF3C81">
        <w:rPr>
          <w:rFonts w:ascii="Cascadia Mono" w:eastAsiaTheme="minorHAnsi" w:hAnsi="Cascadia Mono" w:cs="Cascadia Mono"/>
          <w:lang w:val="en-IN"/>
        </w:rPr>
        <w:t>pnt</w:t>
      </w:r>
      <w:proofErr w:type="spellEnd"/>
      <w:r w:rsidRPr="00CF3C81">
        <w:rPr>
          <w:rFonts w:ascii="Cascadia Mono" w:eastAsiaTheme="minorHAnsi" w:hAnsi="Cascadia Mono" w:cs="Cascadia Mono"/>
          <w:lang w:val="en-IN"/>
        </w:rPr>
        <w:t xml:space="preserve"> r_70 = &amp;roll_70;</w:t>
      </w:r>
    </w:p>
    <w:p w14:paraId="7E5A6A35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proofErr w:type="spellStart"/>
      <w:r w:rsidRPr="00CF3C81">
        <w:rPr>
          <w:rFonts w:ascii="Cascadia Mono" w:eastAsiaTheme="minorHAnsi" w:hAnsi="Cascadia Mono" w:cs="Cascadia Mono"/>
          <w:lang w:val="en-IN"/>
        </w:rPr>
        <w:t>pnt</w:t>
      </w:r>
      <w:proofErr w:type="spellEnd"/>
      <w:r w:rsidRPr="00CF3C81">
        <w:rPr>
          <w:rFonts w:ascii="Cascadia Mono" w:eastAsiaTheme="minorHAnsi" w:hAnsi="Cascadia Mono" w:cs="Cascadia Mono"/>
          <w:lang w:val="en-IN"/>
        </w:rPr>
        <w:t xml:space="preserve"> m_70 = &amp;mark_70;</w:t>
      </w:r>
    </w:p>
    <w:p w14:paraId="6DA95C9A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</w:p>
    <w:p w14:paraId="155268C6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void get_details()</w:t>
      </w:r>
    </w:p>
    <w:p w14:paraId="158A2BE7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{</w:t>
      </w:r>
    </w:p>
    <w:p w14:paraId="70C30AB1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printf("Enter the number of roll numbers to be entered:\n");</w:t>
      </w:r>
    </w:p>
    <w:p w14:paraId="057E16F9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scanf("%d", n);</w:t>
      </w:r>
    </w:p>
    <w:p w14:paraId="51440CDF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</w:p>
    <w:p w14:paraId="3AAEAC9D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printf("Enter the roll numbers with their respective marks:\n");</w:t>
      </w:r>
    </w:p>
    <w:p w14:paraId="5A20E890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for (int i = 0; i &lt; *n; i++)</w:t>
      </w:r>
    </w:p>
    <w:p w14:paraId="3B86BADF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{</w:t>
      </w:r>
    </w:p>
    <w:p w14:paraId="3ABBDFB1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scanf("%d %d", r++, m++);</w:t>
      </w:r>
    </w:p>
    <w:p w14:paraId="54816B9B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if (mark[i] &gt;= 70)</w:t>
      </w:r>
    </w:p>
    <w:p w14:paraId="0409FF24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{</w:t>
      </w:r>
    </w:p>
    <w:p w14:paraId="0E8DB5CA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roll_70[ind_70] = roll[i];</w:t>
      </w:r>
    </w:p>
    <w:p w14:paraId="6D83B237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mark_70[ind_70] = mark[i];</w:t>
      </w:r>
    </w:p>
    <w:p w14:paraId="7058CBC8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ind_70++;</w:t>
      </w:r>
    </w:p>
    <w:p w14:paraId="198EB5C3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}</w:t>
      </w:r>
    </w:p>
    <w:p w14:paraId="12DFC84B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}</w:t>
      </w:r>
    </w:p>
    <w:p w14:paraId="2E139F8B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}</w:t>
      </w:r>
    </w:p>
    <w:p w14:paraId="41DC571C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</w:p>
    <w:p w14:paraId="3D06AF2E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void main()</w:t>
      </w:r>
    </w:p>
    <w:p w14:paraId="447B41AA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{</w:t>
      </w:r>
    </w:p>
    <w:p w14:paraId="4792FB50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get_details();</w:t>
      </w:r>
    </w:p>
    <w:p w14:paraId="6CBFFCC2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int temp;</w:t>
      </w:r>
    </w:p>
    <w:p w14:paraId="1C50905F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</w:p>
    <w:p w14:paraId="59BF4395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for (int i = 0; i &lt; ind_70; i++)</w:t>
      </w:r>
    </w:p>
    <w:p w14:paraId="19909861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{</w:t>
      </w:r>
    </w:p>
    <w:p w14:paraId="5B326E45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for (int j = 0; j &lt; ind_70 - 1; j++)</w:t>
      </w:r>
    </w:p>
    <w:p w14:paraId="38BD2D46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{</w:t>
      </w:r>
    </w:p>
    <w:p w14:paraId="4C7EB8F6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if (roll_70[j] &gt; roll_70[j + 1])</w:t>
      </w:r>
    </w:p>
    <w:p w14:paraId="348A89BD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{</w:t>
      </w:r>
    </w:p>
    <w:p w14:paraId="41D2DF5E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    temp = roll_70[j];</w:t>
      </w:r>
    </w:p>
    <w:p w14:paraId="51CFEC78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    roll_70[j] = roll_70[j + 1];</w:t>
      </w:r>
    </w:p>
    <w:p w14:paraId="30AF90D6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    roll_70[j + 1] = temp;</w:t>
      </w:r>
    </w:p>
    <w:p w14:paraId="5A542208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    temp = mark_70[j];</w:t>
      </w:r>
    </w:p>
    <w:p w14:paraId="68AA60E6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    mark_70[j] = mark_70[j + 1];</w:t>
      </w:r>
    </w:p>
    <w:p w14:paraId="6B544925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    mark_70[j + 1] = temp;</w:t>
      </w:r>
    </w:p>
    <w:p w14:paraId="1B86F85F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    }</w:t>
      </w:r>
    </w:p>
    <w:p w14:paraId="23F30597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}</w:t>
      </w:r>
    </w:p>
    <w:p w14:paraId="3D2A4AB9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}</w:t>
      </w:r>
    </w:p>
    <w:p w14:paraId="1A815F05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</w:p>
    <w:p w14:paraId="7027050D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for (int i = 0; i &lt; ind_70; i++)</w:t>
      </w:r>
    </w:p>
    <w:p w14:paraId="23F9B371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 xml:space="preserve">        printf("Roll number: %d\</w:t>
      </w:r>
      <w:proofErr w:type="spellStart"/>
      <w:r w:rsidRPr="00CF3C81">
        <w:rPr>
          <w:rFonts w:ascii="Cascadia Mono" w:eastAsiaTheme="minorHAnsi" w:hAnsi="Cascadia Mono" w:cs="Cascadia Mono"/>
          <w:lang w:val="en-IN"/>
        </w:rPr>
        <w:t>tMarks</w:t>
      </w:r>
      <w:proofErr w:type="spellEnd"/>
      <w:r w:rsidRPr="00CF3C81">
        <w:rPr>
          <w:rFonts w:ascii="Cascadia Mono" w:eastAsiaTheme="minorHAnsi" w:hAnsi="Cascadia Mono" w:cs="Cascadia Mono"/>
          <w:lang w:val="en-IN"/>
        </w:rPr>
        <w:t>: %d\n", roll_70[i], mark_70[i]);</w:t>
      </w:r>
    </w:p>
    <w:p w14:paraId="3D65C94C" w14:textId="77777777" w:rsidR="00CF3C81" w:rsidRPr="00CF3C81" w:rsidRDefault="00CF3C81" w:rsidP="00CF3C81">
      <w:pPr>
        <w:widowControl/>
        <w:adjustRightInd w:val="0"/>
        <w:ind w:left="239"/>
        <w:rPr>
          <w:rFonts w:ascii="Cascadia Mono" w:eastAsiaTheme="minorHAnsi" w:hAnsi="Cascadia Mono" w:cs="Cascadia Mono"/>
          <w:sz w:val="19"/>
          <w:szCs w:val="19"/>
          <w:lang w:val="en-IN"/>
        </w:rPr>
      </w:pPr>
      <w:r w:rsidRPr="00CF3C81">
        <w:rPr>
          <w:rFonts w:ascii="Cascadia Mono" w:eastAsiaTheme="minorHAnsi" w:hAnsi="Cascadia Mono" w:cs="Cascadia Mono"/>
          <w:lang w:val="en-IN"/>
        </w:rPr>
        <w:t>}</w:t>
      </w:r>
    </w:p>
    <w:p w14:paraId="35269875" w14:textId="040DB26E" w:rsidR="005C3F65" w:rsidRDefault="005C3F65" w:rsidP="0049087F">
      <w:pPr>
        <w:widowControl/>
        <w:adjustRightInd w:val="0"/>
        <w:ind w:left="717"/>
        <w:rPr>
          <w:rFonts w:ascii="Cascadia Mono" w:eastAsiaTheme="minorHAnsi" w:hAnsi="Cascadia Mono" w:cs="Cascadia Mono"/>
          <w:sz w:val="18"/>
          <w:szCs w:val="18"/>
          <w:lang w:val="en-IN"/>
        </w:rPr>
      </w:pPr>
    </w:p>
    <w:p w14:paraId="1C82CE46" w14:textId="77777777" w:rsidR="00483810" w:rsidRPr="00057B4F" w:rsidRDefault="00483810" w:rsidP="007D4246">
      <w:pPr>
        <w:rPr>
          <w:rFonts w:eastAsiaTheme="minorHAnsi"/>
          <w:lang w:val="en-IN"/>
        </w:rPr>
      </w:pPr>
    </w:p>
    <w:p w14:paraId="2F85B582" w14:textId="028B0D4A" w:rsidR="008B2795" w:rsidRPr="00057B4F" w:rsidRDefault="003874CD" w:rsidP="007A1CED">
      <w:pPr>
        <w:widowControl/>
        <w:adjustRightInd w:val="0"/>
        <w:spacing w:before="71"/>
        <w:ind w:firstLine="339"/>
        <w:rPr>
          <w:rFonts w:ascii="Cascadia Mono" w:eastAsiaTheme="minorHAnsi" w:hAnsi="Cascadia Mono" w:cs="Cascadia Mono"/>
          <w:sz w:val="28"/>
          <w:szCs w:val="28"/>
          <w:lang w:val="en-IN"/>
        </w:rPr>
      </w:pPr>
      <w:r w:rsidRPr="00057B4F">
        <w:rPr>
          <w:rFonts w:eastAsiaTheme="minorHAnsi"/>
          <w:b/>
          <w:bCs/>
          <w:sz w:val="28"/>
          <w:szCs w:val="28"/>
          <w:lang w:val="en"/>
        </w:rPr>
        <w:t>O</w:t>
      </w:r>
      <w:r w:rsidR="008B2795" w:rsidRPr="00057B4F">
        <w:rPr>
          <w:rFonts w:eastAsiaTheme="minorHAnsi"/>
          <w:b/>
          <w:bCs/>
          <w:sz w:val="28"/>
          <w:szCs w:val="28"/>
          <w:lang w:val="en"/>
        </w:rPr>
        <w:t>UTPUT:</w:t>
      </w:r>
    </w:p>
    <w:p w14:paraId="1A884E5F" w14:textId="7E22DC0F" w:rsidR="00170C05" w:rsidRPr="00057B4F" w:rsidRDefault="00CE1BF0" w:rsidP="00C9202C">
      <w:pPr>
        <w:pStyle w:val="Heading2"/>
        <w:tabs>
          <w:tab w:val="left" w:pos="7596"/>
        </w:tabs>
        <w:spacing w:before="70"/>
        <w:jc w:val="center"/>
        <w:rPr>
          <w:b w:val="0"/>
          <w:sz w:val="23"/>
        </w:rPr>
      </w:pPr>
      <w:r w:rsidRPr="00CE1BF0">
        <w:rPr>
          <w:b w:val="0"/>
          <w:noProof/>
          <w:sz w:val="23"/>
        </w:rPr>
        <w:lastRenderedPageBreak/>
        <w:drawing>
          <wp:inline distT="0" distB="0" distL="0" distR="0" wp14:anchorId="1A612523" wp14:editId="73E34C38">
            <wp:extent cx="3756660" cy="17983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28701"/>
                    <a:stretch/>
                  </pic:blipFill>
                  <pic:spPr bwMode="auto">
                    <a:xfrm>
                      <a:off x="0" y="0"/>
                      <a:ext cx="3756986" cy="17984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70C05" w:rsidRPr="00057B4F" w:rsidSect="007A612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FE19A" w14:textId="77777777" w:rsidR="00DA1B36" w:rsidRDefault="00DA1B36">
      <w:r>
        <w:separator/>
      </w:r>
    </w:p>
  </w:endnote>
  <w:endnote w:type="continuationSeparator" w:id="0">
    <w:p w14:paraId="2C18A465" w14:textId="77777777" w:rsidR="00DA1B36" w:rsidRDefault="00DA1B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447B1" w14:textId="77777777" w:rsidR="00DA1B36" w:rsidRDefault="00DA1B36">
      <w:r>
        <w:separator/>
      </w:r>
    </w:p>
  </w:footnote>
  <w:footnote w:type="continuationSeparator" w:id="0">
    <w:p w14:paraId="2C4A0864" w14:textId="77777777" w:rsidR="00DA1B36" w:rsidRDefault="00DA1B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98BB5" w14:textId="77777777" w:rsidR="00170C05" w:rsidRDefault="0069255D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394304" behindDoc="1" locked="0" layoutInCell="1" allowOverlap="1" wp14:anchorId="50A43FDC" wp14:editId="4832C3BF">
          <wp:simplePos x="0" y="0"/>
          <wp:positionH relativeFrom="page">
            <wp:posOffset>1617980</wp:posOffset>
          </wp:positionH>
          <wp:positionV relativeFrom="page">
            <wp:posOffset>1042035</wp:posOffset>
          </wp:positionV>
          <wp:extent cx="4535170" cy="1553845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535170" cy="15538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DE658" w14:textId="77777777" w:rsidR="00170C05" w:rsidRDefault="00170C05">
    <w:pPr>
      <w:pStyle w:val="BodyText"/>
      <w:spacing w:line="14" w:lineRule="auto"/>
      <w:rPr>
        <w:sz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azACJDQzNDcyUdpeDU4uLM/DyQAtNaAE+Kg7csAAAA"/>
  </w:docVars>
  <w:rsids>
    <w:rsidRoot w:val="00170C05"/>
    <w:rsid w:val="00015EE7"/>
    <w:rsid w:val="00057B4F"/>
    <w:rsid w:val="00062B37"/>
    <w:rsid w:val="00074D7F"/>
    <w:rsid w:val="000B6E1D"/>
    <w:rsid w:val="000D4121"/>
    <w:rsid w:val="00170C05"/>
    <w:rsid w:val="00172136"/>
    <w:rsid w:val="001809DC"/>
    <w:rsid w:val="001A7F88"/>
    <w:rsid w:val="001B5BB1"/>
    <w:rsid w:val="00255E30"/>
    <w:rsid w:val="002A22CB"/>
    <w:rsid w:val="002A375F"/>
    <w:rsid w:val="002B0D20"/>
    <w:rsid w:val="002B22EE"/>
    <w:rsid w:val="002B2DDC"/>
    <w:rsid w:val="002B7076"/>
    <w:rsid w:val="00363254"/>
    <w:rsid w:val="00380D08"/>
    <w:rsid w:val="003874CD"/>
    <w:rsid w:val="003A0EBF"/>
    <w:rsid w:val="003A722A"/>
    <w:rsid w:val="003B24BF"/>
    <w:rsid w:val="003F0BC5"/>
    <w:rsid w:val="00450AF3"/>
    <w:rsid w:val="00483810"/>
    <w:rsid w:val="0049087F"/>
    <w:rsid w:val="00497DBF"/>
    <w:rsid w:val="004C74C8"/>
    <w:rsid w:val="004D3A9B"/>
    <w:rsid w:val="004E700C"/>
    <w:rsid w:val="0058103D"/>
    <w:rsid w:val="00587777"/>
    <w:rsid w:val="005C3307"/>
    <w:rsid w:val="005C3F65"/>
    <w:rsid w:val="005F78D9"/>
    <w:rsid w:val="00632DF7"/>
    <w:rsid w:val="0063769D"/>
    <w:rsid w:val="00687B66"/>
    <w:rsid w:val="0069255D"/>
    <w:rsid w:val="006A17EB"/>
    <w:rsid w:val="006A4A3E"/>
    <w:rsid w:val="006A6358"/>
    <w:rsid w:val="006B0BAF"/>
    <w:rsid w:val="006F77A4"/>
    <w:rsid w:val="00745341"/>
    <w:rsid w:val="00753A10"/>
    <w:rsid w:val="00787D26"/>
    <w:rsid w:val="007A1CED"/>
    <w:rsid w:val="007A3A47"/>
    <w:rsid w:val="007B13BE"/>
    <w:rsid w:val="007C4093"/>
    <w:rsid w:val="007D4246"/>
    <w:rsid w:val="00814E30"/>
    <w:rsid w:val="00820896"/>
    <w:rsid w:val="0082765D"/>
    <w:rsid w:val="00835452"/>
    <w:rsid w:val="00885880"/>
    <w:rsid w:val="008877DA"/>
    <w:rsid w:val="008B2795"/>
    <w:rsid w:val="008E134A"/>
    <w:rsid w:val="00946948"/>
    <w:rsid w:val="0095088C"/>
    <w:rsid w:val="00A15931"/>
    <w:rsid w:val="00A70A2E"/>
    <w:rsid w:val="00B02A9F"/>
    <w:rsid w:val="00B057C7"/>
    <w:rsid w:val="00B06889"/>
    <w:rsid w:val="00B9429C"/>
    <w:rsid w:val="00B952F7"/>
    <w:rsid w:val="00BF1425"/>
    <w:rsid w:val="00C178EE"/>
    <w:rsid w:val="00C17E06"/>
    <w:rsid w:val="00C311ED"/>
    <w:rsid w:val="00C467EA"/>
    <w:rsid w:val="00C9202C"/>
    <w:rsid w:val="00CB2C9D"/>
    <w:rsid w:val="00CB3BEC"/>
    <w:rsid w:val="00CE1BF0"/>
    <w:rsid w:val="00CF3C81"/>
    <w:rsid w:val="00CF7F99"/>
    <w:rsid w:val="00D026CA"/>
    <w:rsid w:val="00D37D2B"/>
    <w:rsid w:val="00D41109"/>
    <w:rsid w:val="00D61400"/>
    <w:rsid w:val="00D86859"/>
    <w:rsid w:val="00DA1B36"/>
    <w:rsid w:val="00DB3E0F"/>
    <w:rsid w:val="00E11D3D"/>
    <w:rsid w:val="00E15D9B"/>
    <w:rsid w:val="00E26ECF"/>
    <w:rsid w:val="00E4451D"/>
    <w:rsid w:val="00E77DA9"/>
    <w:rsid w:val="00EB0DC9"/>
    <w:rsid w:val="00F157D7"/>
    <w:rsid w:val="00F25251"/>
    <w:rsid w:val="00F25E79"/>
    <w:rsid w:val="00F37070"/>
    <w:rsid w:val="00F42E4E"/>
    <w:rsid w:val="00F82CF7"/>
    <w:rsid w:val="00FB2451"/>
    <w:rsid w:val="00FE29C3"/>
    <w:rsid w:val="00FF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82B1D"/>
  <w15:docId w15:val="{17C80635-AEFC-4D00-AD2E-E801B0C7F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7D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066" w:right="2169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339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51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A2E7E-BFD7-4B5B-86E6-8A1BCF591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3</TotalTime>
  <Pages>7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162014 ASHVATH SURESH BABU PIRIYA</cp:lastModifiedBy>
  <cp:revision>47</cp:revision>
  <dcterms:created xsi:type="dcterms:W3CDTF">2021-10-05T15:25:00Z</dcterms:created>
  <dcterms:modified xsi:type="dcterms:W3CDTF">2021-11-29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0-05T00:00:00Z</vt:filetime>
  </property>
</Properties>
</file>